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09D7A" w14:textId="687A9A58" w:rsidR="00FE74AD" w:rsidRDefault="00DB6366" w:rsidP="000748EC">
      <w:pPr>
        <w:pStyle w:val="Heading1"/>
      </w:pPr>
      <w:r>
        <w:t>Departmental Return-to-Campus Toolkit</w:t>
      </w:r>
      <w:r w:rsidR="00B82667">
        <w:t xml:space="preserve"> – Version </w:t>
      </w:r>
      <w:r w:rsidR="00E32745">
        <w:t>3</w:t>
      </w:r>
    </w:p>
    <w:p w14:paraId="2CC91D13" w14:textId="5B2C48C6" w:rsidR="00B82667" w:rsidRDefault="00DB6366" w:rsidP="00DB6366">
      <w:r>
        <w:t>Please review th</w:t>
      </w:r>
      <w:r w:rsidR="28A966C2">
        <w:t>e</w:t>
      </w:r>
      <w:r>
        <w:t xml:space="preserve"> information below </w:t>
      </w:r>
      <w:r w:rsidR="009A289B">
        <w:t>to help you complete</w:t>
      </w:r>
      <w:r>
        <w:t xml:space="preserve"> the questions and fields </w:t>
      </w:r>
      <w:r w:rsidR="009A289B">
        <w:t>in the toolkit response areas</w:t>
      </w:r>
      <w:r>
        <w:t>. Submit plans to your Dean’s Office or to the Chief of Staff for your Vice President’s division.</w:t>
      </w:r>
      <w:r w:rsidR="00B82667">
        <w:t xml:space="preserve"> </w:t>
      </w:r>
    </w:p>
    <w:p w14:paraId="7508D63A" w14:textId="4CF0C645" w:rsidR="00DB6366" w:rsidRDefault="00DB6366" w:rsidP="00DB6366">
      <w:r>
        <w:t xml:space="preserve">Plan approval is needed before resumption </w:t>
      </w:r>
      <w:r w:rsidR="4766B8EC">
        <w:t>activities</w:t>
      </w:r>
      <w:r>
        <w:t xml:space="preserve"> can begin. Once your plan is approved, the</w:t>
      </w:r>
      <w:r w:rsidR="009A289B">
        <w:t xml:space="preserve"> current</w:t>
      </w:r>
      <w:r>
        <w:t xml:space="preserve"> access request process for staff in your department will sunset. </w:t>
      </w:r>
      <w:r w:rsidR="00A83DE2">
        <w:t>Y</w:t>
      </w:r>
      <w:r>
        <w:t xml:space="preserve">ou can continue to refine plans and add additional functions and physical distancing components over the course of the summer. This is meant to be an iterative process. </w:t>
      </w:r>
    </w:p>
    <w:p w14:paraId="72696546" w14:textId="64586F21" w:rsidR="00B82667" w:rsidRDefault="00B82667" w:rsidP="00DB6366">
      <w:r>
        <w:t xml:space="preserve">Please note the following guiding principles </w:t>
      </w:r>
      <w:r w:rsidR="008A1149">
        <w:t>as</w:t>
      </w:r>
      <w:r>
        <w:t xml:space="preserve"> you review the </w:t>
      </w:r>
      <w:r w:rsidR="009A289B">
        <w:t>guidance</w:t>
      </w:r>
      <w:r>
        <w:t xml:space="preserve">. </w:t>
      </w:r>
    </w:p>
    <w:p w14:paraId="15897403" w14:textId="77777777" w:rsidR="00A124C0" w:rsidRDefault="00A124C0" w:rsidP="00A124C0">
      <w:pPr>
        <w:pStyle w:val="ListParagraph"/>
        <w:numPr>
          <w:ilvl w:val="0"/>
          <w:numId w:val="10"/>
        </w:numPr>
        <w:spacing w:after="0" w:line="240" w:lineRule="auto"/>
        <w:contextualSpacing w:val="0"/>
        <w:rPr>
          <w:rFonts w:eastAsia="Times New Roman"/>
        </w:rPr>
      </w:pPr>
      <w:r>
        <w:rPr>
          <w:rFonts w:eastAsia="Times New Roman"/>
        </w:rPr>
        <w:t xml:space="preserve">Physical distancing will remain a cornerstone in preventing spread of COVID-19 during resumption of in-person activities. </w:t>
      </w:r>
    </w:p>
    <w:p w14:paraId="553456C7" w14:textId="77777777" w:rsidR="00A124C0" w:rsidRDefault="00A124C0" w:rsidP="00A124C0">
      <w:pPr>
        <w:pStyle w:val="ListParagraph"/>
        <w:numPr>
          <w:ilvl w:val="0"/>
          <w:numId w:val="10"/>
        </w:numPr>
        <w:spacing w:after="0" w:line="240" w:lineRule="auto"/>
        <w:contextualSpacing w:val="0"/>
        <w:rPr>
          <w:rFonts w:eastAsia="Times New Roman"/>
        </w:rPr>
      </w:pPr>
      <w:r>
        <w:rPr>
          <w:rFonts w:eastAsia="Times New Roman"/>
        </w:rPr>
        <w:t xml:space="preserve">Functions that can effectively be accomplished remotely should remain remote over summer and into the fall term. </w:t>
      </w:r>
    </w:p>
    <w:p w14:paraId="53F1F944" w14:textId="77777777" w:rsidR="00A124C0" w:rsidRDefault="00A124C0" w:rsidP="00A124C0">
      <w:pPr>
        <w:pStyle w:val="ListParagraph"/>
        <w:numPr>
          <w:ilvl w:val="0"/>
          <w:numId w:val="10"/>
        </w:numPr>
        <w:spacing w:after="0" w:line="240" w:lineRule="auto"/>
        <w:contextualSpacing w:val="0"/>
        <w:rPr>
          <w:rFonts w:eastAsia="Times New Roman"/>
        </w:rPr>
      </w:pPr>
      <w:r>
        <w:rPr>
          <w:rFonts w:eastAsia="Times New Roman"/>
        </w:rPr>
        <w:t xml:space="preserve">Departments should NOT plan to return all staff at one time but should plan to increase in-person activities and staffing slowly in waves over the course of summer and fall. </w:t>
      </w:r>
    </w:p>
    <w:p w14:paraId="04F491E7" w14:textId="77777777" w:rsidR="00A124C0" w:rsidRDefault="00A124C0" w:rsidP="00A124C0">
      <w:pPr>
        <w:pStyle w:val="ListParagraph"/>
        <w:numPr>
          <w:ilvl w:val="0"/>
          <w:numId w:val="10"/>
        </w:numPr>
        <w:spacing w:after="0" w:line="240" w:lineRule="auto"/>
        <w:contextualSpacing w:val="0"/>
        <w:rPr>
          <w:rFonts w:eastAsia="Times New Roman"/>
        </w:rPr>
      </w:pPr>
      <w:r>
        <w:rPr>
          <w:rFonts w:eastAsia="Times New Roman"/>
        </w:rPr>
        <w:t xml:space="preserve">Departments should prioritize functions that are most effectively delivered in person and develop plans to resume those functions by assessing the physical distancing and cleaning measures necessary to reduce the likelihood of spreading the illness. </w:t>
      </w:r>
    </w:p>
    <w:p w14:paraId="78C89520" w14:textId="77777777" w:rsidR="00B82667" w:rsidRPr="00DB6366" w:rsidRDefault="00B82667" w:rsidP="00DB6366"/>
    <w:p w14:paraId="60FB1374" w14:textId="579DAEA6" w:rsidR="004D0B37" w:rsidRDefault="00A57773" w:rsidP="00F24552">
      <w:pPr>
        <w:pStyle w:val="Heading2"/>
      </w:pPr>
      <w:r>
        <w:t>Department Information</w:t>
      </w:r>
    </w:p>
    <w:p w14:paraId="5741FB15" w14:textId="77777777" w:rsidR="00F24552" w:rsidRPr="00F24552" w:rsidRDefault="00F24552" w:rsidP="00F24552"/>
    <w:p w14:paraId="5F258B15" w14:textId="1B262861" w:rsidR="00A57773" w:rsidRPr="00F24552" w:rsidRDefault="004D0B37" w:rsidP="00A57773">
      <w:pPr>
        <w:rPr>
          <w:color w:val="FF0000"/>
        </w:rPr>
      </w:pPr>
      <w:r w:rsidRPr="00F24552">
        <w:rPr>
          <w:color w:val="FF0000"/>
        </w:rPr>
        <w:t xml:space="preserve">Department: </w:t>
      </w:r>
    </w:p>
    <w:p w14:paraId="21E7BF8C" w14:textId="309DC2F1" w:rsidR="004D0B37" w:rsidRPr="00F24552" w:rsidRDefault="00A55FB6" w:rsidP="00A57773">
      <w:pPr>
        <w:rPr>
          <w:color w:val="FF0000"/>
        </w:rPr>
      </w:pPr>
      <w:r w:rsidRPr="00F24552">
        <w:rPr>
          <w:color w:val="FF0000"/>
        </w:rPr>
        <w:t>Department Planning Contact Name:</w:t>
      </w:r>
    </w:p>
    <w:p w14:paraId="04AEB49B" w14:textId="79F046D3" w:rsidR="00A55FB6" w:rsidRPr="00F24552" w:rsidRDefault="00A55FB6" w:rsidP="00A57773">
      <w:pPr>
        <w:rPr>
          <w:color w:val="FF0000"/>
        </w:rPr>
      </w:pPr>
      <w:r w:rsidRPr="00F24552">
        <w:rPr>
          <w:color w:val="FF0000"/>
        </w:rPr>
        <w:t>Department Planning Contact Email:</w:t>
      </w:r>
    </w:p>
    <w:p w14:paraId="11DA0750" w14:textId="577A9E82" w:rsidR="00A55FB6" w:rsidRPr="00F24552" w:rsidRDefault="00A55FB6" w:rsidP="00A57773">
      <w:pPr>
        <w:rPr>
          <w:color w:val="FF0000"/>
        </w:rPr>
      </w:pPr>
      <w:r w:rsidRPr="00F24552">
        <w:rPr>
          <w:color w:val="FF0000"/>
        </w:rPr>
        <w:t>Department Planning Contact Phone:</w:t>
      </w:r>
    </w:p>
    <w:p w14:paraId="161FB3BA" w14:textId="0501031F" w:rsidR="00A55FB6" w:rsidRPr="00F24552" w:rsidRDefault="00A55FB6" w:rsidP="00A57773">
      <w:pPr>
        <w:rPr>
          <w:color w:val="FF0000"/>
        </w:rPr>
      </w:pPr>
      <w:r w:rsidRPr="00F24552">
        <w:rPr>
          <w:color w:val="FF0000"/>
        </w:rPr>
        <w:t>Department</w:t>
      </w:r>
      <w:r w:rsidR="009A289B" w:rsidRPr="00F24552">
        <w:rPr>
          <w:color w:val="FF0000"/>
        </w:rPr>
        <w:t xml:space="preserve"> Main Office</w:t>
      </w:r>
      <w:r w:rsidRPr="00F24552">
        <w:rPr>
          <w:color w:val="FF0000"/>
        </w:rPr>
        <w:t xml:space="preserve"> Location: </w:t>
      </w:r>
    </w:p>
    <w:p w14:paraId="7CD79C0C" w14:textId="77777777" w:rsidR="00201E5F" w:rsidRDefault="00201E5F" w:rsidP="00A57773"/>
    <w:p w14:paraId="3838CD2D" w14:textId="77777777" w:rsidR="00936E01" w:rsidRDefault="00936E01">
      <w:pPr>
        <w:rPr>
          <w:rFonts w:asciiTheme="majorHAnsi" w:eastAsiaTheme="majorEastAsia" w:hAnsiTheme="majorHAnsi" w:cstheme="majorBidi"/>
          <w:color w:val="2E74B5" w:themeColor="accent1" w:themeShade="BF"/>
          <w:sz w:val="26"/>
          <w:szCs w:val="26"/>
        </w:rPr>
      </w:pPr>
      <w:r>
        <w:br w:type="page"/>
      </w:r>
    </w:p>
    <w:p w14:paraId="4556FE56" w14:textId="5D419688" w:rsidR="00B95B35" w:rsidRDefault="00E42B2C" w:rsidP="00B95B35">
      <w:pPr>
        <w:pStyle w:val="Heading2"/>
      </w:pPr>
      <w:r>
        <w:lastRenderedPageBreak/>
        <w:t>In-Person Priority Functions</w:t>
      </w:r>
    </w:p>
    <w:p w14:paraId="67076C0F" w14:textId="3547694C" w:rsidR="00EC2C0F" w:rsidRDefault="00201E5F" w:rsidP="00674D06">
      <w:r>
        <w:t xml:space="preserve">As stated in the principles above, departments may choose to maintain existing remote functions for the </w:t>
      </w:r>
      <w:r w:rsidR="00A124C0">
        <w:t>foreseeable future</w:t>
      </w:r>
      <w:r>
        <w:t xml:space="preserve">. If that is the case, </w:t>
      </w:r>
      <w:r w:rsidR="009A289B">
        <w:t xml:space="preserve">complete </w:t>
      </w:r>
      <w:r>
        <w:t>in the table below</w:t>
      </w:r>
      <w:r w:rsidR="009A289B">
        <w:t>,</w:t>
      </w:r>
      <w:r>
        <w:t xml:space="preserve"> and </w:t>
      </w:r>
      <w:r w:rsidR="009A289B">
        <w:t xml:space="preserve">then </w:t>
      </w:r>
      <w:r>
        <w:t xml:space="preserve">continue to the Mitigation Strategies section on page 3. </w:t>
      </w:r>
    </w:p>
    <w:p w14:paraId="71E94A6D" w14:textId="72DB40A5" w:rsidR="00674D06" w:rsidRDefault="5397C8DC" w:rsidP="00674D06">
      <w:r>
        <w:t>D</w:t>
      </w:r>
      <w:r w:rsidR="00D33B35">
        <w:t xml:space="preserve">epartments </w:t>
      </w:r>
      <w:r w:rsidR="00EC2C0F">
        <w:t>wanting to resume some in</w:t>
      </w:r>
      <w:r w:rsidR="009A289B">
        <w:t>-</w:t>
      </w:r>
      <w:r w:rsidR="00EC2C0F">
        <w:t>person work</w:t>
      </w:r>
      <w:r w:rsidR="009A289B">
        <w:t xml:space="preserve"> over the summer</w:t>
      </w:r>
      <w:r w:rsidR="00EC2C0F">
        <w:t xml:space="preserve"> </w:t>
      </w:r>
      <w:r w:rsidR="00D33B35">
        <w:t xml:space="preserve">should </w:t>
      </w:r>
      <w:r w:rsidR="53506BF4">
        <w:t>prioritize</w:t>
      </w:r>
      <w:r w:rsidR="004C15B8">
        <w:t xml:space="preserve"> </w:t>
      </w:r>
      <w:r w:rsidR="00950C8C" w:rsidRPr="0039796C">
        <w:rPr>
          <w:b/>
        </w:rPr>
        <w:t xml:space="preserve">functions that are </w:t>
      </w:r>
      <w:r w:rsidR="00950C8C">
        <w:rPr>
          <w:b/>
        </w:rPr>
        <w:t>critical to your operations and</w:t>
      </w:r>
      <w:r w:rsidR="00950C8C" w:rsidRPr="0039796C">
        <w:rPr>
          <w:b/>
        </w:rPr>
        <w:t xml:space="preserve"> that rely on in-person interactions to be </w:t>
      </w:r>
      <w:r w:rsidR="00950C8C">
        <w:rPr>
          <w:b/>
        </w:rPr>
        <w:t>most effective</w:t>
      </w:r>
      <w:r w:rsidR="004C15B8">
        <w:t xml:space="preserve">. </w:t>
      </w:r>
      <w:r w:rsidR="00E614C8">
        <w:t>When determining whether or not these functions should return to in</w:t>
      </w:r>
      <w:r w:rsidR="657DF9AB">
        <w:t>-</w:t>
      </w:r>
      <w:r w:rsidR="00E614C8">
        <w:t>person</w:t>
      </w:r>
      <w:r w:rsidR="00B87689">
        <w:t xml:space="preserve"> mode</w:t>
      </w:r>
      <w:r w:rsidR="00E614C8">
        <w:t>, consider the following:</w:t>
      </w:r>
    </w:p>
    <w:p w14:paraId="66A6EBB0" w14:textId="77777777" w:rsidR="00D24976" w:rsidRDefault="00762B5D" w:rsidP="00E614C8">
      <w:pPr>
        <w:pStyle w:val="ListParagraph"/>
        <w:numPr>
          <w:ilvl w:val="0"/>
          <w:numId w:val="5"/>
        </w:numPr>
      </w:pPr>
      <w:r>
        <w:t xml:space="preserve">Can the function be effectively done remotely? </w:t>
      </w:r>
    </w:p>
    <w:p w14:paraId="19558536" w14:textId="18596D97" w:rsidR="00E614C8" w:rsidRDefault="00762B5D" w:rsidP="00D24976">
      <w:pPr>
        <w:pStyle w:val="ListParagraph"/>
        <w:numPr>
          <w:ilvl w:val="1"/>
          <w:numId w:val="5"/>
        </w:numPr>
      </w:pPr>
      <w:r>
        <w:t xml:space="preserve">If so, </w:t>
      </w:r>
      <w:r w:rsidR="00D24976">
        <w:t xml:space="preserve">continue to provide that service remotely. Consider whether or not additional communication is needed to ensure that students know how to connect to your services remotely. </w:t>
      </w:r>
    </w:p>
    <w:p w14:paraId="39CDFE0A" w14:textId="67059573" w:rsidR="00E32745" w:rsidRDefault="00E32745" w:rsidP="00120AAE">
      <w:pPr>
        <w:pStyle w:val="ListParagraph"/>
        <w:numPr>
          <w:ilvl w:val="2"/>
          <w:numId w:val="5"/>
        </w:numPr>
      </w:pPr>
      <w:r>
        <w:t>There may be cases where an individual employee is asking to return to work on campus. These requests can be approved on a case by case basis</w:t>
      </w:r>
      <w:r w:rsidR="006A23F4">
        <w:t xml:space="preserve"> depending on the work space necessary (single occupancy office vs. shared space)</w:t>
      </w:r>
      <w:r w:rsidR="00120AAE">
        <w:t>.</w:t>
      </w:r>
    </w:p>
    <w:p w14:paraId="10431721" w14:textId="7FD2F570" w:rsidR="00D24976" w:rsidRDefault="001C5F3A" w:rsidP="00D24976">
      <w:pPr>
        <w:pStyle w:val="ListParagraph"/>
        <w:numPr>
          <w:ilvl w:val="1"/>
          <w:numId w:val="5"/>
        </w:numPr>
      </w:pPr>
      <w:r>
        <w:t>If not, consider the following:</w:t>
      </w:r>
    </w:p>
    <w:p w14:paraId="5B1EB881" w14:textId="6EA7FD6F" w:rsidR="001C5F3A" w:rsidRDefault="001C5F3A" w:rsidP="001C5F3A">
      <w:pPr>
        <w:pStyle w:val="ListParagraph"/>
        <w:numPr>
          <w:ilvl w:val="2"/>
          <w:numId w:val="5"/>
        </w:numPr>
      </w:pPr>
      <w:r>
        <w:t>Does this function need to be available in</w:t>
      </w:r>
      <w:r w:rsidR="009A289B">
        <w:t xml:space="preserve"> </w:t>
      </w:r>
      <w:r>
        <w:t xml:space="preserve">person </w:t>
      </w:r>
      <w:r w:rsidR="00BB2012">
        <w:t>full</w:t>
      </w:r>
      <w:r w:rsidR="00A124C0">
        <w:t>-</w:t>
      </w:r>
      <w:r w:rsidR="00BB2012">
        <w:t>time, or could it be made available in</w:t>
      </w:r>
      <w:r w:rsidR="009A289B">
        <w:t xml:space="preserve"> </w:t>
      </w:r>
      <w:r w:rsidR="00BB2012">
        <w:t>person at certain times?</w:t>
      </w:r>
    </w:p>
    <w:p w14:paraId="64221550" w14:textId="2AD9CA36" w:rsidR="00BB2012" w:rsidRDefault="00BB2012" w:rsidP="00120AAE">
      <w:pPr>
        <w:pStyle w:val="ListParagraph"/>
        <w:numPr>
          <w:ilvl w:val="2"/>
          <w:numId w:val="5"/>
        </w:numPr>
      </w:pPr>
      <w:r>
        <w:t>How many people are necessary for this function to be effectively performed in</w:t>
      </w:r>
      <w:r w:rsidR="009A289B">
        <w:t xml:space="preserve"> </w:t>
      </w:r>
      <w:r>
        <w:t>person?</w:t>
      </w:r>
      <w:r w:rsidR="00A04E93">
        <w:t xml:space="preserve"> </w:t>
      </w:r>
      <w:r w:rsidR="00732892">
        <w:t xml:space="preserve">Note: Human Resources will be providing information </w:t>
      </w:r>
      <w:r w:rsidR="00E07F7C">
        <w:t xml:space="preserve">about staff availability to help determine which staff are available to return to work on campus. </w:t>
      </w:r>
    </w:p>
    <w:p w14:paraId="2BA4F065" w14:textId="67FE891D" w:rsidR="00BB2012" w:rsidRDefault="00366562" w:rsidP="001C5F3A">
      <w:pPr>
        <w:pStyle w:val="ListParagraph"/>
        <w:numPr>
          <w:ilvl w:val="2"/>
          <w:numId w:val="5"/>
        </w:numPr>
      </w:pPr>
      <w:r>
        <w:t>Can the function be performed in a way t</w:t>
      </w:r>
      <w:r w:rsidR="00833852">
        <w:t>hat minimizes the potential spread of illness? (See Physical Distancing Guidelines below)</w:t>
      </w:r>
    </w:p>
    <w:p w14:paraId="00893748" w14:textId="16365F45" w:rsidR="00950C8C" w:rsidRDefault="00950C8C" w:rsidP="00C4011E">
      <w:pPr>
        <w:pStyle w:val="ListParagraph"/>
        <w:numPr>
          <w:ilvl w:val="0"/>
          <w:numId w:val="5"/>
        </w:numPr>
      </w:pPr>
      <w:r>
        <w:t>What student-</w:t>
      </w:r>
      <w:r w:rsidR="42E0317C">
        <w:t xml:space="preserve">supporting </w:t>
      </w:r>
      <w:r>
        <w:t xml:space="preserve">functions are most effectively delivered in person? </w:t>
      </w:r>
    </w:p>
    <w:p w14:paraId="2ADF09F5" w14:textId="47EA3597" w:rsidR="00C4011E" w:rsidRDefault="00A124C0" w:rsidP="00C4011E">
      <w:pPr>
        <w:pStyle w:val="ListParagraph"/>
        <w:numPr>
          <w:ilvl w:val="0"/>
          <w:numId w:val="5"/>
        </w:numPr>
      </w:pPr>
      <w:r>
        <w:t xml:space="preserve">Complete the following table for the </w:t>
      </w:r>
      <w:r>
        <w:rPr>
          <w:u w:val="single"/>
        </w:rPr>
        <w:t xml:space="preserve">priority </w:t>
      </w:r>
      <w:r w:rsidRPr="75F46322">
        <w:rPr>
          <w:u w:val="single"/>
        </w:rPr>
        <w:t>functions</w:t>
      </w:r>
      <w:r>
        <w:t xml:space="preserve"> that you’d like to begin delivering in person. Add additional rows if necessary</w:t>
      </w:r>
      <w:r w:rsidR="00710977">
        <w:t xml:space="preserve">. </w:t>
      </w:r>
    </w:p>
    <w:tbl>
      <w:tblPr>
        <w:tblStyle w:val="TableGrid"/>
        <w:tblW w:w="0" w:type="auto"/>
        <w:tblLook w:val="04A0" w:firstRow="1" w:lastRow="0" w:firstColumn="1" w:lastColumn="0" w:noHBand="0" w:noVBand="1"/>
      </w:tblPr>
      <w:tblGrid>
        <w:gridCol w:w="1345"/>
        <w:gridCol w:w="1302"/>
        <w:gridCol w:w="1029"/>
        <w:gridCol w:w="1260"/>
        <w:gridCol w:w="1828"/>
        <w:gridCol w:w="71"/>
        <w:gridCol w:w="2515"/>
      </w:tblGrid>
      <w:tr w:rsidR="00F24552" w:rsidRPr="00F24552" w14:paraId="05F23A81" w14:textId="16B93CE4" w:rsidTr="00936E01">
        <w:tc>
          <w:tcPr>
            <w:tcW w:w="1345" w:type="dxa"/>
          </w:tcPr>
          <w:p w14:paraId="7E5B9435" w14:textId="771F3A73" w:rsidR="00A45696" w:rsidRPr="00F24552" w:rsidRDefault="00A45696" w:rsidP="00833852">
            <w:pPr>
              <w:rPr>
                <w:color w:val="FF0000"/>
                <w:sz w:val="18"/>
                <w:szCs w:val="18"/>
              </w:rPr>
            </w:pPr>
            <w:r w:rsidRPr="00F24552">
              <w:rPr>
                <w:color w:val="FF0000"/>
                <w:sz w:val="18"/>
                <w:szCs w:val="18"/>
              </w:rPr>
              <w:t>Function</w:t>
            </w:r>
          </w:p>
        </w:tc>
        <w:tc>
          <w:tcPr>
            <w:tcW w:w="1302" w:type="dxa"/>
          </w:tcPr>
          <w:p w14:paraId="1A51A0B4" w14:textId="3EF19BC7" w:rsidR="00A45696" w:rsidRPr="00F24552" w:rsidRDefault="02715326" w:rsidP="00833852">
            <w:pPr>
              <w:rPr>
                <w:color w:val="FF0000"/>
                <w:sz w:val="18"/>
                <w:szCs w:val="18"/>
              </w:rPr>
            </w:pPr>
            <w:r w:rsidRPr="00F24552">
              <w:rPr>
                <w:color w:val="FF0000"/>
                <w:sz w:val="18"/>
                <w:szCs w:val="18"/>
              </w:rPr>
              <w:t xml:space="preserve">Full Time or </w:t>
            </w:r>
            <w:r w:rsidR="38678B62" w:rsidRPr="00F24552">
              <w:rPr>
                <w:color w:val="FF0000"/>
                <w:sz w:val="18"/>
                <w:szCs w:val="18"/>
              </w:rPr>
              <w:t>Part Time</w:t>
            </w:r>
          </w:p>
        </w:tc>
        <w:tc>
          <w:tcPr>
            <w:tcW w:w="1029" w:type="dxa"/>
          </w:tcPr>
          <w:p w14:paraId="488EDF26" w14:textId="48FC0139" w:rsidR="00A45696" w:rsidRPr="00F24552" w:rsidRDefault="00A45696" w:rsidP="00833852">
            <w:pPr>
              <w:rPr>
                <w:color w:val="FF0000"/>
                <w:sz w:val="18"/>
                <w:szCs w:val="18"/>
              </w:rPr>
            </w:pPr>
            <w:r w:rsidRPr="00F24552">
              <w:rPr>
                <w:color w:val="FF0000"/>
                <w:sz w:val="18"/>
                <w:szCs w:val="18"/>
              </w:rPr>
              <w:t># of Staff Required</w:t>
            </w:r>
          </w:p>
        </w:tc>
        <w:tc>
          <w:tcPr>
            <w:tcW w:w="1260" w:type="dxa"/>
          </w:tcPr>
          <w:p w14:paraId="2C1392C4" w14:textId="40F3E53D" w:rsidR="00A45696" w:rsidRPr="00F24552" w:rsidRDefault="7BAA9C9D" w:rsidP="00833852">
            <w:pPr>
              <w:rPr>
                <w:color w:val="FF0000"/>
                <w:sz w:val="18"/>
                <w:szCs w:val="18"/>
              </w:rPr>
            </w:pPr>
            <w:r w:rsidRPr="00F24552">
              <w:rPr>
                <w:color w:val="FF0000"/>
                <w:sz w:val="18"/>
                <w:szCs w:val="18"/>
              </w:rPr>
              <w:t xml:space="preserve">Can </w:t>
            </w:r>
            <w:r w:rsidR="755A9845" w:rsidRPr="00F24552">
              <w:rPr>
                <w:color w:val="FF0000"/>
                <w:sz w:val="18"/>
                <w:szCs w:val="18"/>
              </w:rPr>
              <w:t>achieve</w:t>
            </w:r>
            <w:r w:rsidR="02715326" w:rsidRPr="00F24552">
              <w:rPr>
                <w:color w:val="FF0000"/>
                <w:sz w:val="18"/>
                <w:szCs w:val="18"/>
              </w:rPr>
              <w:t xml:space="preserve"> Physical Distancing Guidelines</w:t>
            </w:r>
            <w:r w:rsidR="6ABFD0C0" w:rsidRPr="00F24552">
              <w:rPr>
                <w:color w:val="FF0000"/>
                <w:sz w:val="18"/>
                <w:szCs w:val="18"/>
              </w:rPr>
              <w:t>?</w:t>
            </w:r>
            <w:r w:rsidR="02715326" w:rsidRPr="00F24552">
              <w:rPr>
                <w:color w:val="FF0000"/>
                <w:sz w:val="18"/>
                <w:szCs w:val="18"/>
              </w:rPr>
              <w:t xml:space="preserve"> (Y/N)</w:t>
            </w:r>
          </w:p>
        </w:tc>
        <w:tc>
          <w:tcPr>
            <w:tcW w:w="1899" w:type="dxa"/>
            <w:gridSpan w:val="2"/>
          </w:tcPr>
          <w:p w14:paraId="5C23F1DE" w14:textId="0587CB20" w:rsidR="00A45696" w:rsidRPr="00F24552" w:rsidRDefault="00A45696" w:rsidP="00833852">
            <w:pPr>
              <w:rPr>
                <w:color w:val="FF0000"/>
                <w:sz w:val="18"/>
                <w:szCs w:val="18"/>
              </w:rPr>
            </w:pPr>
            <w:r w:rsidRPr="00F24552">
              <w:rPr>
                <w:color w:val="FF0000"/>
                <w:sz w:val="18"/>
                <w:szCs w:val="18"/>
              </w:rPr>
              <w:t xml:space="preserve">Date In-Person functions should resume </w:t>
            </w:r>
          </w:p>
        </w:tc>
        <w:tc>
          <w:tcPr>
            <w:tcW w:w="2515" w:type="dxa"/>
          </w:tcPr>
          <w:p w14:paraId="5B61C713" w14:textId="51F9183E" w:rsidR="00A45696" w:rsidRPr="00F24552" w:rsidRDefault="00A45696" w:rsidP="00833852">
            <w:pPr>
              <w:rPr>
                <w:color w:val="FF0000"/>
                <w:sz w:val="18"/>
                <w:szCs w:val="18"/>
              </w:rPr>
            </w:pPr>
            <w:r w:rsidRPr="00F24552">
              <w:rPr>
                <w:color w:val="FF0000"/>
                <w:sz w:val="18"/>
                <w:szCs w:val="18"/>
              </w:rPr>
              <w:t xml:space="preserve">Notes: </w:t>
            </w:r>
          </w:p>
        </w:tc>
      </w:tr>
      <w:tr w:rsidR="00F24552" w:rsidRPr="00F24552" w14:paraId="18CDAB37" w14:textId="77777777" w:rsidTr="005D3460">
        <w:tc>
          <w:tcPr>
            <w:tcW w:w="9350" w:type="dxa"/>
            <w:gridSpan w:val="7"/>
          </w:tcPr>
          <w:p w14:paraId="0D55348D" w14:textId="6FBE2F8F" w:rsidR="00201E5F" w:rsidRPr="00F24552" w:rsidRDefault="00201E5F" w:rsidP="00785F1F">
            <w:pPr>
              <w:rPr>
                <w:b/>
                <w:bCs/>
                <w:i/>
                <w:iCs/>
                <w:color w:val="FF0000"/>
                <w:sz w:val="18"/>
                <w:szCs w:val="18"/>
              </w:rPr>
            </w:pPr>
            <w:r w:rsidRPr="00F24552">
              <w:rPr>
                <w:b/>
                <w:bCs/>
                <w:i/>
                <w:iCs/>
                <w:color w:val="FF0000"/>
                <w:sz w:val="18"/>
                <w:szCs w:val="18"/>
              </w:rPr>
              <w:t>EXAMPLE FOR DEPARTMENT REMAINING REMOTE</w:t>
            </w:r>
          </w:p>
        </w:tc>
      </w:tr>
      <w:tr w:rsidR="00F24552" w:rsidRPr="00F24552" w14:paraId="38ABF3E8" w14:textId="77777777" w:rsidTr="00936E01">
        <w:tc>
          <w:tcPr>
            <w:tcW w:w="1345" w:type="dxa"/>
          </w:tcPr>
          <w:p w14:paraId="49DCF5FC" w14:textId="30B77F0E" w:rsidR="00201E5F" w:rsidRPr="00F24552" w:rsidRDefault="00201E5F" w:rsidP="00785F1F">
            <w:pPr>
              <w:rPr>
                <w:i/>
                <w:iCs/>
                <w:color w:val="FF0000"/>
                <w:sz w:val="18"/>
                <w:szCs w:val="18"/>
              </w:rPr>
            </w:pPr>
            <w:r w:rsidRPr="00F24552">
              <w:rPr>
                <w:i/>
                <w:iCs/>
                <w:color w:val="FF0000"/>
                <w:sz w:val="18"/>
                <w:szCs w:val="18"/>
              </w:rPr>
              <w:t>EXAMPLE: ALL FUNCTIONS REMAINING REMOTE</w:t>
            </w:r>
          </w:p>
        </w:tc>
        <w:tc>
          <w:tcPr>
            <w:tcW w:w="1302" w:type="dxa"/>
          </w:tcPr>
          <w:p w14:paraId="3CD5B085" w14:textId="0A2DF5D0" w:rsidR="00201E5F" w:rsidRPr="00F24552" w:rsidRDefault="00201E5F" w:rsidP="00785F1F">
            <w:pPr>
              <w:rPr>
                <w:i/>
                <w:iCs/>
                <w:color w:val="FF0000"/>
                <w:sz w:val="18"/>
                <w:szCs w:val="18"/>
              </w:rPr>
            </w:pPr>
            <w:r w:rsidRPr="00F24552">
              <w:rPr>
                <w:i/>
                <w:iCs/>
                <w:color w:val="FF0000"/>
                <w:sz w:val="18"/>
                <w:szCs w:val="18"/>
              </w:rPr>
              <w:t>N/A</w:t>
            </w:r>
          </w:p>
        </w:tc>
        <w:tc>
          <w:tcPr>
            <w:tcW w:w="1029" w:type="dxa"/>
          </w:tcPr>
          <w:p w14:paraId="6CE1AE56" w14:textId="34C988E6" w:rsidR="00201E5F" w:rsidRPr="00F24552" w:rsidRDefault="00201E5F" w:rsidP="00785F1F">
            <w:pPr>
              <w:rPr>
                <w:i/>
                <w:iCs/>
                <w:color w:val="FF0000"/>
                <w:sz w:val="18"/>
                <w:szCs w:val="18"/>
              </w:rPr>
            </w:pPr>
            <w:r w:rsidRPr="00F24552">
              <w:rPr>
                <w:i/>
                <w:iCs/>
                <w:color w:val="FF0000"/>
                <w:sz w:val="18"/>
                <w:szCs w:val="18"/>
              </w:rPr>
              <w:t>N/A</w:t>
            </w:r>
          </w:p>
        </w:tc>
        <w:tc>
          <w:tcPr>
            <w:tcW w:w="1260" w:type="dxa"/>
          </w:tcPr>
          <w:p w14:paraId="28EA1926" w14:textId="3295B99F" w:rsidR="00201E5F" w:rsidRPr="00F24552" w:rsidRDefault="00201E5F" w:rsidP="00785F1F">
            <w:pPr>
              <w:rPr>
                <w:i/>
                <w:iCs/>
                <w:color w:val="FF0000"/>
                <w:sz w:val="18"/>
                <w:szCs w:val="18"/>
              </w:rPr>
            </w:pPr>
            <w:r w:rsidRPr="00F24552">
              <w:rPr>
                <w:i/>
                <w:iCs/>
                <w:color w:val="FF0000"/>
                <w:sz w:val="18"/>
                <w:szCs w:val="18"/>
              </w:rPr>
              <w:t>N/A</w:t>
            </w:r>
          </w:p>
        </w:tc>
        <w:tc>
          <w:tcPr>
            <w:tcW w:w="1828" w:type="dxa"/>
          </w:tcPr>
          <w:p w14:paraId="37D37CAE" w14:textId="34FEC8FA" w:rsidR="00201E5F" w:rsidRPr="00F24552" w:rsidRDefault="00201E5F" w:rsidP="00785F1F">
            <w:pPr>
              <w:rPr>
                <w:i/>
                <w:iCs/>
                <w:color w:val="FF0000"/>
                <w:sz w:val="18"/>
                <w:szCs w:val="18"/>
              </w:rPr>
            </w:pPr>
            <w:r w:rsidRPr="00F24552">
              <w:rPr>
                <w:i/>
                <w:iCs/>
                <w:color w:val="FF0000"/>
                <w:sz w:val="18"/>
                <w:szCs w:val="18"/>
              </w:rPr>
              <w:t>N/A</w:t>
            </w:r>
          </w:p>
        </w:tc>
        <w:tc>
          <w:tcPr>
            <w:tcW w:w="2586" w:type="dxa"/>
            <w:gridSpan w:val="2"/>
          </w:tcPr>
          <w:p w14:paraId="4762E9B1" w14:textId="2D70EBD9" w:rsidR="00201E5F" w:rsidRPr="00F24552" w:rsidRDefault="00201E5F" w:rsidP="00785F1F">
            <w:pPr>
              <w:rPr>
                <w:i/>
                <w:iCs/>
                <w:color w:val="FF0000"/>
                <w:sz w:val="18"/>
                <w:szCs w:val="18"/>
              </w:rPr>
            </w:pPr>
            <w:r w:rsidRPr="00F24552">
              <w:rPr>
                <w:i/>
                <w:iCs/>
                <w:color w:val="FF0000"/>
                <w:sz w:val="18"/>
                <w:szCs w:val="18"/>
              </w:rPr>
              <w:t>N/A</w:t>
            </w:r>
          </w:p>
        </w:tc>
      </w:tr>
      <w:tr w:rsidR="00F24552" w:rsidRPr="00F24552" w14:paraId="01F3B255" w14:textId="77777777" w:rsidTr="001D0CBD">
        <w:tc>
          <w:tcPr>
            <w:tcW w:w="9350" w:type="dxa"/>
            <w:gridSpan w:val="7"/>
          </w:tcPr>
          <w:p w14:paraId="4A7191D0" w14:textId="56D49456" w:rsidR="00201E5F" w:rsidRPr="00F24552" w:rsidRDefault="00201E5F" w:rsidP="00785F1F">
            <w:pPr>
              <w:rPr>
                <w:b/>
                <w:bCs/>
                <w:i/>
                <w:iCs/>
                <w:color w:val="FF0000"/>
                <w:sz w:val="18"/>
                <w:szCs w:val="18"/>
              </w:rPr>
            </w:pPr>
            <w:r w:rsidRPr="00F24552">
              <w:rPr>
                <w:b/>
                <w:bCs/>
                <w:i/>
                <w:iCs/>
                <w:color w:val="FF0000"/>
                <w:sz w:val="18"/>
                <w:szCs w:val="18"/>
              </w:rPr>
              <w:t>EXAMPLE FOR DEPARTMENT RETURNING SOME FUNCTION IN PERSON</w:t>
            </w:r>
          </w:p>
        </w:tc>
      </w:tr>
      <w:tr w:rsidR="00F24552" w:rsidRPr="00F24552" w14:paraId="386EE519" w14:textId="77777777" w:rsidTr="00936E01">
        <w:tc>
          <w:tcPr>
            <w:tcW w:w="1345" w:type="dxa"/>
          </w:tcPr>
          <w:p w14:paraId="38B82378" w14:textId="7FC48AA6" w:rsidR="00785F1F" w:rsidRPr="00F24552" w:rsidRDefault="00785F1F" w:rsidP="00785F1F">
            <w:pPr>
              <w:rPr>
                <w:i/>
                <w:iCs/>
                <w:color w:val="FF0000"/>
                <w:sz w:val="18"/>
                <w:szCs w:val="18"/>
              </w:rPr>
            </w:pPr>
            <w:r w:rsidRPr="00F24552">
              <w:rPr>
                <w:i/>
                <w:iCs/>
                <w:color w:val="FF0000"/>
                <w:sz w:val="18"/>
                <w:szCs w:val="18"/>
              </w:rPr>
              <w:t>EXAMPLE: Faculty Support</w:t>
            </w:r>
          </w:p>
        </w:tc>
        <w:tc>
          <w:tcPr>
            <w:tcW w:w="1302" w:type="dxa"/>
          </w:tcPr>
          <w:p w14:paraId="0B357B5A" w14:textId="32080D99" w:rsidR="00785F1F" w:rsidRPr="00F24552" w:rsidRDefault="00785F1F" w:rsidP="00785F1F">
            <w:pPr>
              <w:rPr>
                <w:i/>
                <w:iCs/>
                <w:color w:val="FF0000"/>
                <w:sz w:val="18"/>
                <w:szCs w:val="18"/>
              </w:rPr>
            </w:pPr>
            <w:r w:rsidRPr="00F24552">
              <w:rPr>
                <w:i/>
                <w:iCs/>
                <w:color w:val="FF0000"/>
                <w:sz w:val="18"/>
                <w:szCs w:val="18"/>
              </w:rPr>
              <w:t>Part Time</w:t>
            </w:r>
          </w:p>
        </w:tc>
        <w:tc>
          <w:tcPr>
            <w:tcW w:w="1029" w:type="dxa"/>
          </w:tcPr>
          <w:p w14:paraId="1DC9ED7C" w14:textId="79FE73D4" w:rsidR="00785F1F" w:rsidRPr="00F24552" w:rsidRDefault="00785F1F" w:rsidP="00785F1F">
            <w:pPr>
              <w:rPr>
                <w:i/>
                <w:iCs/>
                <w:color w:val="FF0000"/>
                <w:sz w:val="18"/>
                <w:szCs w:val="18"/>
              </w:rPr>
            </w:pPr>
            <w:r w:rsidRPr="00F24552">
              <w:rPr>
                <w:i/>
                <w:iCs/>
                <w:color w:val="FF0000"/>
                <w:sz w:val="18"/>
                <w:szCs w:val="18"/>
              </w:rPr>
              <w:t>2</w:t>
            </w:r>
          </w:p>
        </w:tc>
        <w:tc>
          <w:tcPr>
            <w:tcW w:w="1260" w:type="dxa"/>
          </w:tcPr>
          <w:p w14:paraId="66A873F4" w14:textId="31AE96A2" w:rsidR="00785F1F" w:rsidRPr="00F24552" w:rsidRDefault="00785F1F" w:rsidP="00785F1F">
            <w:pPr>
              <w:rPr>
                <w:i/>
                <w:iCs/>
                <w:color w:val="FF0000"/>
                <w:sz w:val="18"/>
                <w:szCs w:val="18"/>
              </w:rPr>
            </w:pPr>
            <w:r w:rsidRPr="00F24552">
              <w:rPr>
                <w:i/>
                <w:iCs/>
                <w:color w:val="FF0000"/>
                <w:sz w:val="18"/>
                <w:szCs w:val="18"/>
              </w:rPr>
              <w:t>Y</w:t>
            </w:r>
          </w:p>
        </w:tc>
        <w:tc>
          <w:tcPr>
            <w:tcW w:w="1828" w:type="dxa"/>
          </w:tcPr>
          <w:p w14:paraId="67754389" w14:textId="11D5A031" w:rsidR="00785F1F" w:rsidRPr="00F24552" w:rsidRDefault="00785F1F" w:rsidP="00785F1F">
            <w:pPr>
              <w:rPr>
                <w:i/>
                <w:iCs/>
                <w:color w:val="FF0000"/>
                <w:sz w:val="18"/>
                <w:szCs w:val="18"/>
              </w:rPr>
            </w:pPr>
            <w:r w:rsidRPr="00F24552">
              <w:rPr>
                <w:i/>
                <w:iCs/>
                <w:color w:val="FF0000"/>
                <w:sz w:val="18"/>
                <w:szCs w:val="18"/>
              </w:rPr>
              <w:t>7/15/20</w:t>
            </w:r>
          </w:p>
        </w:tc>
        <w:tc>
          <w:tcPr>
            <w:tcW w:w="2586" w:type="dxa"/>
            <w:gridSpan w:val="2"/>
          </w:tcPr>
          <w:p w14:paraId="18ACCE31" w14:textId="4B6F3B63" w:rsidR="00785F1F" w:rsidRPr="00F24552" w:rsidRDefault="00785F1F" w:rsidP="00785F1F">
            <w:pPr>
              <w:rPr>
                <w:i/>
                <w:iCs/>
                <w:color w:val="FF0000"/>
                <w:sz w:val="18"/>
                <w:szCs w:val="18"/>
              </w:rPr>
            </w:pPr>
            <w:r w:rsidRPr="00F24552">
              <w:rPr>
                <w:i/>
                <w:iCs/>
                <w:color w:val="FF0000"/>
                <w:sz w:val="18"/>
                <w:szCs w:val="18"/>
              </w:rPr>
              <w:t>Faculty are going to need stuff scanned, and requests are going to come in randomly.</w:t>
            </w:r>
          </w:p>
        </w:tc>
      </w:tr>
      <w:tr w:rsidR="00F24552" w:rsidRPr="00F24552" w14:paraId="66D60E98" w14:textId="626C4014" w:rsidTr="00936E01">
        <w:tc>
          <w:tcPr>
            <w:tcW w:w="1345" w:type="dxa"/>
          </w:tcPr>
          <w:p w14:paraId="38BB1D69" w14:textId="4E7E4767" w:rsidR="00785F1F" w:rsidRPr="00F24552" w:rsidRDefault="00785F1F" w:rsidP="00785F1F">
            <w:pPr>
              <w:rPr>
                <w:i/>
                <w:iCs/>
                <w:color w:val="FF0000"/>
                <w:sz w:val="18"/>
                <w:szCs w:val="18"/>
              </w:rPr>
            </w:pPr>
            <w:r w:rsidRPr="00F24552">
              <w:rPr>
                <w:i/>
                <w:iCs/>
                <w:color w:val="FF0000"/>
                <w:sz w:val="18"/>
                <w:szCs w:val="18"/>
              </w:rPr>
              <w:t>EXAMPLE: Student Support</w:t>
            </w:r>
          </w:p>
        </w:tc>
        <w:tc>
          <w:tcPr>
            <w:tcW w:w="1302" w:type="dxa"/>
          </w:tcPr>
          <w:p w14:paraId="7D6427F9" w14:textId="56AFFA4C" w:rsidR="00785F1F" w:rsidRPr="00F24552" w:rsidRDefault="00785F1F" w:rsidP="00785F1F">
            <w:pPr>
              <w:rPr>
                <w:i/>
                <w:iCs/>
                <w:color w:val="FF0000"/>
                <w:sz w:val="18"/>
                <w:szCs w:val="18"/>
              </w:rPr>
            </w:pPr>
            <w:r w:rsidRPr="00F24552">
              <w:rPr>
                <w:i/>
                <w:iCs/>
                <w:color w:val="FF0000"/>
                <w:sz w:val="18"/>
                <w:szCs w:val="18"/>
              </w:rPr>
              <w:t>Part Time</w:t>
            </w:r>
          </w:p>
        </w:tc>
        <w:tc>
          <w:tcPr>
            <w:tcW w:w="1029" w:type="dxa"/>
          </w:tcPr>
          <w:p w14:paraId="065E6BB4" w14:textId="3822088E" w:rsidR="00785F1F" w:rsidRPr="00F24552" w:rsidRDefault="00785F1F" w:rsidP="00785F1F">
            <w:pPr>
              <w:rPr>
                <w:i/>
                <w:iCs/>
                <w:color w:val="FF0000"/>
                <w:sz w:val="18"/>
                <w:szCs w:val="18"/>
              </w:rPr>
            </w:pPr>
            <w:r w:rsidRPr="00F24552">
              <w:rPr>
                <w:i/>
                <w:iCs/>
                <w:color w:val="FF0000"/>
                <w:sz w:val="18"/>
                <w:szCs w:val="18"/>
              </w:rPr>
              <w:t>1</w:t>
            </w:r>
          </w:p>
        </w:tc>
        <w:tc>
          <w:tcPr>
            <w:tcW w:w="1260" w:type="dxa"/>
          </w:tcPr>
          <w:p w14:paraId="6F568FC3" w14:textId="0CAF0C5A" w:rsidR="00785F1F" w:rsidRPr="00F24552" w:rsidRDefault="00785F1F" w:rsidP="00785F1F">
            <w:pPr>
              <w:rPr>
                <w:i/>
                <w:iCs/>
                <w:color w:val="FF0000"/>
                <w:sz w:val="18"/>
                <w:szCs w:val="18"/>
              </w:rPr>
            </w:pPr>
            <w:r w:rsidRPr="00F24552">
              <w:rPr>
                <w:i/>
                <w:iCs/>
                <w:color w:val="FF0000"/>
                <w:sz w:val="18"/>
                <w:szCs w:val="18"/>
              </w:rPr>
              <w:t>Y</w:t>
            </w:r>
          </w:p>
        </w:tc>
        <w:tc>
          <w:tcPr>
            <w:tcW w:w="1828" w:type="dxa"/>
          </w:tcPr>
          <w:p w14:paraId="0300F185" w14:textId="3279873A" w:rsidR="00785F1F" w:rsidRPr="00F24552" w:rsidRDefault="00785F1F" w:rsidP="00785F1F">
            <w:pPr>
              <w:rPr>
                <w:i/>
                <w:iCs/>
                <w:color w:val="FF0000"/>
                <w:sz w:val="18"/>
                <w:szCs w:val="18"/>
              </w:rPr>
            </w:pPr>
            <w:r w:rsidRPr="00F24552">
              <w:rPr>
                <w:i/>
                <w:iCs/>
                <w:color w:val="FF0000"/>
                <w:sz w:val="18"/>
                <w:szCs w:val="18"/>
              </w:rPr>
              <w:t>9/15/20</w:t>
            </w:r>
          </w:p>
        </w:tc>
        <w:tc>
          <w:tcPr>
            <w:tcW w:w="2586" w:type="dxa"/>
            <w:gridSpan w:val="2"/>
          </w:tcPr>
          <w:p w14:paraId="6DE3235E" w14:textId="4352CA44" w:rsidR="00785F1F" w:rsidRPr="00F24552" w:rsidRDefault="00785F1F" w:rsidP="00785F1F">
            <w:pPr>
              <w:rPr>
                <w:i/>
                <w:iCs/>
                <w:color w:val="FF0000"/>
                <w:sz w:val="18"/>
                <w:szCs w:val="18"/>
              </w:rPr>
            </w:pPr>
            <w:r w:rsidRPr="00F24552">
              <w:rPr>
                <w:i/>
                <w:iCs/>
                <w:color w:val="FF0000"/>
                <w:sz w:val="18"/>
                <w:szCs w:val="18"/>
              </w:rPr>
              <w:t>Students need help with registration, crises, etc. Plan to set rotating office hours for each staff member to maximize coverage and minimize exposure.</w:t>
            </w:r>
          </w:p>
        </w:tc>
      </w:tr>
      <w:tr w:rsidR="00F71654" w:rsidRPr="00F24552" w14:paraId="24E46D42" w14:textId="77777777" w:rsidTr="00936E01">
        <w:tc>
          <w:tcPr>
            <w:tcW w:w="1345" w:type="dxa"/>
          </w:tcPr>
          <w:p w14:paraId="4918CC83" w14:textId="77777777" w:rsidR="00F71654" w:rsidRPr="00F24552" w:rsidRDefault="00F71654" w:rsidP="00785F1F">
            <w:pPr>
              <w:rPr>
                <w:i/>
                <w:iCs/>
                <w:color w:val="FF0000"/>
                <w:sz w:val="18"/>
                <w:szCs w:val="18"/>
              </w:rPr>
            </w:pPr>
          </w:p>
        </w:tc>
        <w:tc>
          <w:tcPr>
            <w:tcW w:w="1302" w:type="dxa"/>
          </w:tcPr>
          <w:p w14:paraId="576AA7E9" w14:textId="77777777" w:rsidR="00F71654" w:rsidRPr="00F24552" w:rsidRDefault="00F71654" w:rsidP="00785F1F">
            <w:pPr>
              <w:rPr>
                <w:i/>
                <w:iCs/>
                <w:color w:val="FF0000"/>
                <w:sz w:val="18"/>
                <w:szCs w:val="18"/>
              </w:rPr>
            </w:pPr>
          </w:p>
        </w:tc>
        <w:tc>
          <w:tcPr>
            <w:tcW w:w="1029" w:type="dxa"/>
          </w:tcPr>
          <w:p w14:paraId="31B88C2F" w14:textId="77777777" w:rsidR="00F71654" w:rsidRPr="00F24552" w:rsidRDefault="00F71654" w:rsidP="00785F1F">
            <w:pPr>
              <w:rPr>
                <w:i/>
                <w:iCs/>
                <w:color w:val="FF0000"/>
                <w:sz w:val="18"/>
                <w:szCs w:val="18"/>
              </w:rPr>
            </w:pPr>
          </w:p>
        </w:tc>
        <w:tc>
          <w:tcPr>
            <w:tcW w:w="1260" w:type="dxa"/>
          </w:tcPr>
          <w:p w14:paraId="0FE6A831" w14:textId="77777777" w:rsidR="00F71654" w:rsidRPr="00F24552" w:rsidRDefault="00F71654" w:rsidP="00785F1F">
            <w:pPr>
              <w:rPr>
                <w:i/>
                <w:iCs/>
                <w:color w:val="FF0000"/>
                <w:sz w:val="18"/>
                <w:szCs w:val="18"/>
              </w:rPr>
            </w:pPr>
          </w:p>
        </w:tc>
        <w:tc>
          <w:tcPr>
            <w:tcW w:w="1828" w:type="dxa"/>
          </w:tcPr>
          <w:p w14:paraId="1ECF0D5C" w14:textId="77777777" w:rsidR="00F71654" w:rsidRPr="00F24552" w:rsidRDefault="00F71654" w:rsidP="00785F1F">
            <w:pPr>
              <w:rPr>
                <w:i/>
                <w:iCs/>
                <w:color w:val="FF0000"/>
                <w:sz w:val="18"/>
                <w:szCs w:val="18"/>
              </w:rPr>
            </w:pPr>
          </w:p>
        </w:tc>
        <w:tc>
          <w:tcPr>
            <w:tcW w:w="2586" w:type="dxa"/>
            <w:gridSpan w:val="2"/>
          </w:tcPr>
          <w:p w14:paraId="084046AF" w14:textId="77777777" w:rsidR="00F71654" w:rsidRPr="00F24552" w:rsidRDefault="00F71654" w:rsidP="00785F1F">
            <w:pPr>
              <w:rPr>
                <w:i/>
                <w:iCs/>
                <w:color w:val="FF0000"/>
                <w:sz w:val="18"/>
                <w:szCs w:val="18"/>
              </w:rPr>
            </w:pPr>
          </w:p>
        </w:tc>
      </w:tr>
    </w:tbl>
    <w:p w14:paraId="554CEC0F" w14:textId="77777777" w:rsidR="00DB6366" w:rsidRDefault="00DB6366" w:rsidP="003E21B0"/>
    <w:p w14:paraId="7D38F4BB" w14:textId="77777777" w:rsidR="00120AAE" w:rsidRDefault="00120AAE" w:rsidP="003E21B0">
      <w:r>
        <w:t xml:space="preserve">Once </w:t>
      </w:r>
      <w:r w:rsidR="003E21B0">
        <w:t xml:space="preserve">critical functions </w:t>
      </w:r>
      <w:r>
        <w:t>have been identified</w:t>
      </w:r>
      <w:r w:rsidR="003E21B0">
        <w:t xml:space="preserve">, review the number of people </w:t>
      </w:r>
      <w:r w:rsidR="00A83DE2">
        <w:t xml:space="preserve">who </w:t>
      </w:r>
      <w:r w:rsidR="003E21B0">
        <w:t xml:space="preserve">could repopulate your workspace according to the function chart above. Using these numbers, please refer to the guidance below to implement physical distancing in your </w:t>
      </w:r>
      <w:r w:rsidR="00EC2C0F">
        <w:t>workspace</w:t>
      </w:r>
      <w:r w:rsidR="00A124C0">
        <w:t>s</w:t>
      </w:r>
      <w:r w:rsidR="003E21B0">
        <w:t xml:space="preserve">. </w:t>
      </w:r>
    </w:p>
    <w:p w14:paraId="7ED176B2" w14:textId="5CF34F60" w:rsidR="003E21B0" w:rsidRDefault="003E21B0" w:rsidP="003E21B0">
      <w:r>
        <w:t xml:space="preserve">It is important to note that as phases of resumption fluctuate on campus and in our community, our plans for resumption will also shift. This </w:t>
      </w:r>
      <w:r w:rsidR="0C065563">
        <w:t xml:space="preserve">plan </w:t>
      </w:r>
      <w:r>
        <w:t>will serve as a starting point; and</w:t>
      </w:r>
      <w:r w:rsidR="70BEBE83">
        <w:t xml:space="preserve"> we recognize that</w:t>
      </w:r>
      <w:r>
        <w:t xml:space="preserve"> plans will be reevaluated as updates are received</w:t>
      </w:r>
      <w:r w:rsidR="0BDB4CAD">
        <w:t xml:space="preserve">. </w:t>
      </w:r>
      <w:r w:rsidR="1FD2212C">
        <w:t>Evolving</w:t>
      </w:r>
      <w:r w:rsidR="0BDB4CAD">
        <w:t xml:space="preserve"> guidance will be posted on the </w:t>
      </w:r>
      <w:hyperlink r:id="rId11">
        <w:r w:rsidR="0BDB4CAD" w:rsidRPr="385A996E">
          <w:rPr>
            <w:rStyle w:val="Hyperlink"/>
          </w:rPr>
          <w:t>Resumption website</w:t>
        </w:r>
      </w:hyperlink>
      <w:r w:rsidR="0BDB4CAD">
        <w:t xml:space="preserve">. </w:t>
      </w:r>
    </w:p>
    <w:p w14:paraId="6D2CE11C" w14:textId="77777777" w:rsidR="00785F1F" w:rsidRDefault="00785F1F" w:rsidP="000748EC">
      <w:pPr>
        <w:pStyle w:val="Heading2"/>
      </w:pPr>
    </w:p>
    <w:p w14:paraId="40498E3E" w14:textId="00C1BD5E" w:rsidR="000748EC" w:rsidRDefault="007B6952" w:rsidP="000748EC">
      <w:pPr>
        <w:pStyle w:val="Heading2"/>
      </w:pPr>
      <w:r>
        <w:t>Mitigation Strategy</w:t>
      </w:r>
      <w:r w:rsidR="000748EC">
        <w:t xml:space="preserve"> Guidelines</w:t>
      </w:r>
    </w:p>
    <w:p w14:paraId="7BCF8735" w14:textId="0A82C126" w:rsidR="00B0194E" w:rsidRDefault="00B0194E" w:rsidP="003F0B07">
      <w:pPr>
        <w:rPr>
          <w:rStyle w:val="Hyperlink"/>
        </w:rPr>
      </w:pPr>
      <w:r>
        <w:t xml:space="preserve">There are a number of strategies that can help limit the spread of illness. The following is a summary of the steps the University is taking </w:t>
      </w:r>
      <w:r w:rsidR="005F0CD1">
        <w:t xml:space="preserve">based on </w:t>
      </w:r>
      <w:hyperlink r:id="rId12" w:history="1">
        <w:r w:rsidR="005F0CD1" w:rsidRPr="004B029B">
          <w:rPr>
            <w:rStyle w:val="Hyperlink"/>
          </w:rPr>
          <w:t>Oregon Health Authority</w:t>
        </w:r>
      </w:hyperlink>
      <w:r w:rsidR="005F0CD1">
        <w:t xml:space="preserve"> and </w:t>
      </w:r>
      <w:hyperlink r:id="rId13" w:history="1">
        <w:r w:rsidR="005F0CD1" w:rsidRPr="004B029B">
          <w:rPr>
            <w:rStyle w:val="Hyperlink"/>
          </w:rPr>
          <w:t>CDC</w:t>
        </w:r>
      </w:hyperlink>
      <w:r w:rsidR="00B968B1">
        <w:rPr>
          <w:rStyle w:val="Hyperlink"/>
        </w:rPr>
        <w:t xml:space="preserve"> guidance. </w:t>
      </w:r>
    </w:p>
    <w:p w14:paraId="3CBABCFB" w14:textId="11FDC28D" w:rsidR="00A124C0" w:rsidRDefault="00A124C0" w:rsidP="00B0194E">
      <w:pPr>
        <w:pStyle w:val="ListParagraph"/>
        <w:numPr>
          <w:ilvl w:val="0"/>
          <w:numId w:val="10"/>
        </w:numPr>
      </w:pPr>
      <w:r>
        <w:t xml:space="preserve">Enhanced cleaning – Custodial crews are completing daily wipe downs of commonly touched surfaces (e.g. handrails, elevators, door handles). </w:t>
      </w:r>
      <w:r w:rsidR="00120AAE">
        <w:t>This</w:t>
      </w:r>
      <w:r>
        <w:t xml:space="preserve"> practice will continue over summer and into fall term.</w:t>
      </w:r>
    </w:p>
    <w:p w14:paraId="1EEF7102" w14:textId="0115CF34" w:rsidR="00B0194E" w:rsidRDefault="00B0194E" w:rsidP="00B0194E">
      <w:pPr>
        <w:pStyle w:val="ListParagraph"/>
        <w:numPr>
          <w:ilvl w:val="0"/>
          <w:numId w:val="10"/>
        </w:numPr>
      </w:pPr>
      <w:r>
        <w:t xml:space="preserve">Restroom upgrades – Over the coming months CPFM will be upgrading restrooms (excluding Auxiliary buildings) to include hands free faucets and paper towel dispensers to help limit the number of touched surfaces in restrooms. </w:t>
      </w:r>
    </w:p>
    <w:p w14:paraId="44B2E2B7" w14:textId="77777777" w:rsidR="00A124C0" w:rsidRDefault="00A124C0" w:rsidP="00A124C0">
      <w:pPr>
        <w:pStyle w:val="ListParagraph"/>
        <w:numPr>
          <w:ilvl w:val="0"/>
          <w:numId w:val="10"/>
        </w:numPr>
      </w:pPr>
      <w:r>
        <w:t xml:space="preserve">Increased air handling – Where possible, air handling systems are being increased to maximize the circulation of air within buildings. </w:t>
      </w:r>
    </w:p>
    <w:p w14:paraId="1DB06A70" w14:textId="77777777" w:rsidR="00A124C0" w:rsidRDefault="00A124C0" w:rsidP="00A124C0">
      <w:pPr>
        <w:pStyle w:val="ListParagraph"/>
        <w:numPr>
          <w:ilvl w:val="0"/>
          <w:numId w:val="10"/>
        </w:numPr>
      </w:pPr>
      <w:r>
        <w:t>Face Covering requirement – As of June 15</w:t>
      </w:r>
      <w:r w:rsidRPr="00B0194E">
        <w:rPr>
          <w:vertAlign w:val="superscript"/>
        </w:rPr>
        <w:t>th</w:t>
      </w:r>
      <w:r>
        <w:t xml:space="preserve">, UO is implementing a face covering requirement that will help limit the spread of illness especially in pedestrian areas and locations where maintaining a strict 6 feet physical distance isn’t possible. </w:t>
      </w:r>
    </w:p>
    <w:p w14:paraId="13F00A01" w14:textId="77777777" w:rsidR="00A124C0" w:rsidRDefault="00A124C0" w:rsidP="00A124C0">
      <w:pPr>
        <w:pStyle w:val="ListParagraph"/>
        <w:numPr>
          <w:ilvl w:val="0"/>
          <w:numId w:val="10"/>
        </w:numPr>
      </w:pPr>
      <w:r>
        <w:t xml:space="preserve">Signage – Branded signage for: hand washing, staying home if ill, maintaining 6 feet of distance, face covering requirements, floor stickers to mark distancing where lines form, and Covid related room occupancy will be available. </w:t>
      </w:r>
    </w:p>
    <w:p w14:paraId="7ABC8E7E" w14:textId="77777777" w:rsidR="00A124C0" w:rsidRDefault="00A124C0" w:rsidP="00A124C0">
      <w:pPr>
        <w:pStyle w:val="ListParagraph"/>
        <w:numPr>
          <w:ilvl w:val="0"/>
          <w:numId w:val="10"/>
        </w:numPr>
      </w:pPr>
      <w:r>
        <w:t xml:space="preserve">Physical Distancing – It is important that individuals maintain 6 feet of distance. Classrooms will be set up and/or marked so that seating meets the physical distancing guidelines. Events and other official gatherings will also comply with physical distancing guidelines. </w:t>
      </w:r>
    </w:p>
    <w:p w14:paraId="35C2A6CA" w14:textId="5D15D1F0" w:rsidR="00D146A0" w:rsidRDefault="00D146A0" w:rsidP="00D146A0">
      <w:pPr>
        <w:pStyle w:val="ListParagraph"/>
        <w:numPr>
          <w:ilvl w:val="0"/>
          <w:numId w:val="10"/>
        </w:numPr>
      </w:pPr>
      <w:r>
        <w:t xml:space="preserve">Elevators – It is recommended that no more than 2 people use elevators at one time. </w:t>
      </w:r>
    </w:p>
    <w:p w14:paraId="55950740" w14:textId="27A76D38" w:rsidR="00D146A0" w:rsidRDefault="00D146A0" w:rsidP="00D146A0">
      <w:pPr>
        <w:pStyle w:val="ListParagraph"/>
        <w:numPr>
          <w:ilvl w:val="0"/>
          <w:numId w:val="10"/>
        </w:numPr>
      </w:pPr>
      <w:r>
        <w:t xml:space="preserve">Hallways and Stairways – It is recommended that individuals act like vehicles and always stay to the right when moving around in buildings. </w:t>
      </w:r>
    </w:p>
    <w:p w14:paraId="137F00CD" w14:textId="428972A9" w:rsidR="00CC21AC" w:rsidRDefault="00CC21AC" w:rsidP="003F0B07">
      <w:r>
        <w:t xml:space="preserve">In addition to </w:t>
      </w:r>
      <w:r w:rsidR="00120AAE">
        <w:t>these</w:t>
      </w:r>
      <w:r>
        <w:t xml:space="preserve"> mitigation strategies, </w:t>
      </w:r>
      <w:r w:rsidR="005F0CD1">
        <w:t xml:space="preserve">departments </w:t>
      </w:r>
      <w:r w:rsidR="00120AAE">
        <w:t xml:space="preserve">must </w:t>
      </w:r>
      <w:r w:rsidR="005F0CD1">
        <w:t xml:space="preserve">develop resumption plans that address physical distancing in the spaces in which they operate. </w:t>
      </w:r>
    </w:p>
    <w:p w14:paraId="279ABF6E" w14:textId="77777777" w:rsidR="00B968B1" w:rsidRDefault="00B968B1">
      <w:pPr>
        <w:rPr>
          <w:b/>
          <w:bCs/>
          <w:i/>
          <w:iCs/>
        </w:rPr>
      </w:pPr>
      <w:r>
        <w:rPr>
          <w:b/>
          <w:bCs/>
          <w:i/>
          <w:iCs/>
        </w:rPr>
        <w:br w:type="page"/>
      </w:r>
    </w:p>
    <w:p w14:paraId="3E6AD51B" w14:textId="30CF9BDA" w:rsidR="00C832B6" w:rsidRPr="004B029B" w:rsidRDefault="00A96200">
      <w:pPr>
        <w:rPr>
          <w:i/>
          <w:iCs/>
        </w:rPr>
      </w:pPr>
      <w:r w:rsidRPr="004B029B">
        <w:rPr>
          <w:b/>
          <w:bCs/>
          <w:i/>
          <w:iCs/>
        </w:rPr>
        <w:lastRenderedPageBreak/>
        <w:t>Instructions:</w:t>
      </w:r>
      <w:r w:rsidRPr="004B029B">
        <w:rPr>
          <w:i/>
          <w:iCs/>
        </w:rPr>
        <w:t xml:space="preserve"> Review the categories of physical distancing options below</w:t>
      </w:r>
      <w:r w:rsidR="00FD24AA">
        <w:rPr>
          <w:i/>
          <w:iCs/>
        </w:rPr>
        <w:t>; then</w:t>
      </w:r>
      <w:r w:rsidRPr="004B029B">
        <w:rPr>
          <w:i/>
          <w:iCs/>
        </w:rPr>
        <w:t xml:space="preserve"> </w:t>
      </w:r>
      <w:r w:rsidR="004B029B" w:rsidRPr="004B029B">
        <w:rPr>
          <w:i/>
          <w:iCs/>
        </w:rPr>
        <w:t>select the mitigation strategy that best fits your space</w:t>
      </w:r>
      <w:r w:rsidR="00FD24AA">
        <w:rPr>
          <w:i/>
          <w:iCs/>
        </w:rPr>
        <w:t>,</w:t>
      </w:r>
      <w:r w:rsidR="004B029B" w:rsidRPr="004B029B">
        <w:rPr>
          <w:i/>
          <w:iCs/>
        </w:rPr>
        <w:t xml:space="preserve"> and respond to any </w:t>
      </w:r>
      <w:r w:rsidR="00FD24AA">
        <w:rPr>
          <w:i/>
          <w:iCs/>
        </w:rPr>
        <w:t xml:space="preserve">related </w:t>
      </w:r>
      <w:r w:rsidR="004B029B" w:rsidRPr="004B029B">
        <w:rPr>
          <w:i/>
          <w:iCs/>
        </w:rPr>
        <w:t xml:space="preserve">questions provided. If a category does not apply to your department, </w:t>
      </w:r>
      <w:r w:rsidR="00FD24AA">
        <w:rPr>
          <w:i/>
          <w:iCs/>
        </w:rPr>
        <w:t>enter</w:t>
      </w:r>
      <w:r w:rsidR="004B029B" w:rsidRPr="004B029B">
        <w:rPr>
          <w:i/>
          <w:iCs/>
        </w:rPr>
        <w:t xml:space="preserve"> N/A. </w:t>
      </w:r>
    </w:p>
    <w:p w14:paraId="4F5479D7" w14:textId="18854EFB" w:rsidR="00B513F8" w:rsidRDefault="004B029B" w:rsidP="00501B51">
      <w:pPr>
        <w:pStyle w:val="ListParagraph"/>
        <w:numPr>
          <w:ilvl w:val="0"/>
          <w:numId w:val="1"/>
        </w:numPr>
        <w:pBdr>
          <w:bottom w:val="single" w:sz="4" w:space="1" w:color="auto"/>
        </w:pBdr>
      </w:pPr>
      <w:r>
        <w:t>Entering Departmental Space</w:t>
      </w:r>
    </w:p>
    <w:p w14:paraId="53705D57" w14:textId="034AF148" w:rsidR="004B029B" w:rsidRDefault="004B029B" w:rsidP="004B029B">
      <w:pPr>
        <w:pStyle w:val="ListParagraph"/>
        <w:numPr>
          <w:ilvl w:val="1"/>
          <w:numId w:val="1"/>
        </w:numPr>
      </w:pPr>
      <w:r>
        <w:t>If your department only has one entrance/exit:</w:t>
      </w:r>
    </w:p>
    <w:p w14:paraId="2A9BBDF3" w14:textId="2EB37894" w:rsidR="004B029B" w:rsidRDefault="004B029B" w:rsidP="004B029B">
      <w:pPr>
        <w:pStyle w:val="ListParagraph"/>
        <w:numPr>
          <w:ilvl w:val="2"/>
          <w:numId w:val="1"/>
        </w:numPr>
      </w:pPr>
      <w:r>
        <w:t>Prop entrance door open</w:t>
      </w:r>
      <w:r w:rsidR="00A124C0">
        <w:t>.</w:t>
      </w:r>
      <w:r>
        <w:t xml:space="preserve"> Please note that </w:t>
      </w:r>
      <w:r w:rsidRPr="385A996E">
        <w:rPr>
          <w:u w:val="single"/>
        </w:rPr>
        <w:t>fire doors cannot be propped</w:t>
      </w:r>
      <w:r>
        <w:t xml:space="preserve">. Contact the UO Fire Marshal’s office if unsure of whether a door is a fire door - </w:t>
      </w:r>
      <w:hyperlink r:id="rId14" w:history="1">
        <w:r w:rsidRPr="00FB5784">
          <w:rPr>
            <w:rStyle w:val="Hyperlink"/>
          </w:rPr>
          <w:t>uofm@uoregon.edu</w:t>
        </w:r>
      </w:hyperlink>
    </w:p>
    <w:p w14:paraId="1A6EF571" w14:textId="53BC3DF7" w:rsidR="004B029B" w:rsidRDefault="004B029B" w:rsidP="004B029B">
      <w:pPr>
        <w:pStyle w:val="ListParagraph"/>
        <w:numPr>
          <w:ilvl w:val="1"/>
          <w:numId w:val="1"/>
        </w:numPr>
      </w:pPr>
      <w:r>
        <w:t>If you</w:t>
      </w:r>
      <w:r w:rsidR="00FD24AA">
        <w:t>r</w:t>
      </w:r>
      <w:r>
        <w:t xml:space="preserve"> department has multiple entrances/exits:</w:t>
      </w:r>
    </w:p>
    <w:p w14:paraId="527118EF" w14:textId="77A21D7F" w:rsidR="004B029B" w:rsidRDefault="004B029B" w:rsidP="004B029B">
      <w:pPr>
        <w:pStyle w:val="ListParagraph"/>
        <w:numPr>
          <w:ilvl w:val="2"/>
          <w:numId w:val="1"/>
        </w:numPr>
      </w:pPr>
      <w:r>
        <w:t>Prop entrance door open</w:t>
      </w:r>
      <w:r w:rsidR="00FD24AA">
        <w:t>.</w:t>
      </w:r>
      <w:r>
        <w:t xml:space="preserve"> Please note that </w:t>
      </w:r>
      <w:r w:rsidRPr="385A996E">
        <w:rPr>
          <w:u w:val="single"/>
        </w:rPr>
        <w:t>fire doors cannot be propped</w:t>
      </w:r>
      <w:r>
        <w:t xml:space="preserve">. Contact the UO Fire Marshal’s office if unsure of whether a door is a fire door - </w:t>
      </w:r>
      <w:hyperlink r:id="rId15" w:history="1">
        <w:r w:rsidRPr="00FB5784">
          <w:rPr>
            <w:rStyle w:val="Hyperlink"/>
          </w:rPr>
          <w:t>uofm@uoregon.edu</w:t>
        </w:r>
      </w:hyperlink>
    </w:p>
    <w:p w14:paraId="41DABFB5" w14:textId="183DCBB5" w:rsidR="00461991" w:rsidRDefault="004B029B" w:rsidP="004B029B">
      <w:pPr>
        <w:pStyle w:val="ListParagraph"/>
        <w:numPr>
          <w:ilvl w:val="2"/>
          <w:numId w:val="1"/>
        </w:numPr>
      </w:pPr>
      <w:r>
        <w:t>Use floor markings to designate</w:t>
      </w:r>
      <w:r w:rsidR="00DD764F">
        <w:t xml:space="preserve"> a one-way flow of pedestrian traffic for people to go into and out of your space</w:t>
      </w:r>
      <w:r>
        <w:t xml:space="preserve">. Inform faculty and staff of designated flows. </w:t>
      </w:r>
    </w:p>
    <w:p w14:paraId="617176B5" w14:textId="75074A7F" w:rsidR="007C7A31" w:rsidRPr="00F24552" w:rsidRDefault="00501B51" w:rsidP="007C7A31">
      <w:pPr>
        <w:pStyle w:val="ListParagraph"/>
        <w:numPr>
          <w:ilvl w:val="1"/>
          <w:numId w:val="1"/>
        </w:numPr>
        <w:rPr>
          <w:b/>
          <w:bCs/>
          <w:color w:val="FF0000"/>
        </w:rPr>
      </w:pPr>
      <w:r w:rsidRPr="00F24552">
        <w:rPr>
          <w:b/>
          <w:bCs/>
          <w:color w:val="FF0000"/>
        </w:rPr>
        <w:t xml:space="preserve">Describe your department’s plan for </w:t>
      </w:r>
      <w:r w:rsidR="004B029B" w:rsidRPr="00F24552">
        <w:rPr>
          <w:b/>
          <w:bCs/>
          <w:color w:val="FF0000"/>
        </w:rPr>
        <w:t>physical distancing</w:t>
      </w:r>
      <w:r w:rsidR="00FD24AA" w:rsidRPr="00F24552">
        <w:rPr>
          <w:b/>
          <w:bCs/>
          <w:color w:val="FF0000"/>
        </w:rPr>
        <w:t xml:space="preserve"> in</w:t>
      </w:r>
      <w:r w:rsidR="004B029B" w:rsidRPr="00F24552">
        <w:rPr>
          <w:b/>
          <w:bCs/>
          <w:color w:val="FF0000"/>
        </w:rPr>
        <w:t xml:space="preserve"> the entrances to departmental spaces</w:t>
      </w:r>
      <w:r w:rsidRPr="00F24552">
        <w:rPr>
          <w:b/>
          <w:bCs/>
          <w:color w:val="FF0000"/>
        </w:rPr>
        <w:t>:</w:t>
      </w:r>
    </w:p>
    <w:p w14:paraId="31AD36FF" w14:textId="5D2393F3" w:rsidR="00501B51" w:rsidRDefault="00501B51" w:rsidP="00501B51"/>
    <w:p w14:paraId="46259DCB" w14:textId="76520598" w:rsidR="00900C16" w:rsidRDefault="004B029B" w:rsidP="00501B51">
      <w:pPr>
        <w:pStyle w:val="ListParagraph"/>
        <w:numPr>
          <w:ilvl w:val="0"/>
          <w:numId w:val="1"/>
        </w:numPr>
        <w:pBdr>
          <w:bottom w:val="single" w:sz="4" w:space="1" w:color="auto"/>
        </w:pBdr>
      </w:pPr>
      <w:r>
        <w:t xml:space="preserve">Lounges/Breakrooms/Kitchens </w:t>
      </w:r>
    </w:p>
    <w:p w14:paraId="587D7C74" w14:textId="77777777" w:rsidR="007B6952" w:rsidRDefault="007B6952" w:rsidP="007B6952">
      <w:pPr>
        <w:pStyle w:val="ListParagraph"/>
        <w:numPr>
          <w:ilvl w:val="1"/>
          <w:numId w:val="1"/>
        </w:numPr>
      </w:pPr>
      <w:r>
        <w:t>Physical Distancing</w:t>
      </w:r>
    </w:p>
    <w:p w14:paraId="6B342D7A" w14:textId="7294FB66" w:rsidR="007B6952" w:rsidRDefault="007B6952" w:rsidP="007B6952">
      <w:pPr>
        <w:pStyle w:val="ListParagraph"/>
        <w:numPr>
          <w:ilvl w:val="2"/>
          <w:numId w:val="1"/>
        </w:numPr>
      </w:pPr>
      <w:r>
        <w:t xml:space="preserve">Option 1: Only allow 1 person to be in these spaces at a time </w:t>
      </w:r>
    </w:p>
    <w:p w14:paraId="34FFB29F" w14:textId="657AFEE0" w:rsidR="007B6952" w:rsidRDefault="007B6952" w:rsidP="007B6952">
      <w:pPr>
        <w:pStyle w:val="ListParagraph"/>
        <w:numPr>
          <w:ilvl w:val="2"/>
          <w:numId w:val="1"/>
        </w:numPr>
      </w:pPr>
      <w:r>
        <w:t>Option 2: Allow multiple occupants but encourage distancing:</w:t>
      </w:r>
    </w:p>
    <w:p w14:paraId="7C49399E" w14:textId="7C3C6BC7" w:rsidR="007E33D9" w:rsidRDefault="007E33D9" w:rsidP="007B6952">
      <w:pPr>
        <w:pStyle w:val="ListParagraph"/>
        <w:numPr>
          <w:ilvl w:val="3"/>
          <w:numId w:val="1"/>
        </w:numPr>
      </w:pPr>
      <w:r>
        <w:t>Look at furniture arrangements to encourage physical distancing. The following are two options to address this:</w:t>
      </w:r>
    </w:p>
    <w:p w14:paraId="7978525F" w14:textId="3D33AF6B" w:rsidR="007E33D9" w:rsidRDefault="007E33D9" w:rsidP="007B6952">
      <w:pPr>
        <w:pStyle w:val="ListParagraph"/>
        <w:numPr>
          <w:ilvl w:val="4"/>
          <w:numId w:val="1"/>
        </w:numPr>
      </w:pPr>
      <w:r>
        <w:t xml:space="preserve">Tape or mark chairs that should not </w:t>
      </w:r>
      <w:r w:rsidR="00FD24AA">
        <w:t xml:space="preserve">be </w:t>
      </w:r>
      <w:r>
        <w:t>used.</w:t>
      </w:r>
    </w:p>
    <w:p w14:paraId="2CCFF527" w14:textId="4B1CA43B" w:rsidR="007E33D9" w:rsidRDefault="007E33D9" w:rsidP="007B6952">
      <w:pPr>
        <w:pStyle w:val="ListParagraph"/>
        <w:numPr>
          <w:ilvl w:val="4"/>
          <w:numId w:val="1"/>
        </w:numPr>
      </w:pPr>
      <w:r>
        <w:t xml:space="preserve">Remove chairs that should not be used. (Note: if storage within the department is not available and assistance is needed, please contact Chuck Triplett </w:t>
      </w:r>
      <w:r w:rsidR="007B6952">
        <w:t>–</w:t>
      </w:r>
      <w:r>
        <w:t xml:space="preserve"> </w:t>
      </w:r>
      <w:hyperlink r:id="rId16" w:history="1">
        <w:r w:rsidR="007B6952" w:rsidRPr="00FB5784">
          <w:rPr>
            <w:rStyle w:val="Hyperlink"/>
          </w:rPr>
          <w:t>clt@uoregon.edu</w:t>
        </w:r>
      </w:hyperlink>
      <w:r w:rsidR="007B6952">
        <w:t>)</w:t>
      </w:r>
    </w:p>
    <w:p w14:paraId="7F9C6A12" w14:textId="1BBBC3F9" w:rsidR="007B6952" w:rsidRDefault="007B6952" w:rsidP="007B6952">
      <w:pPr>
        <w:pStyle w:val="ListParagraph"/>
        <w:numPr>
          <w:ilvl w:val="1"/>
          <w:numId w:val="1"/>
        </w:numPr>
      </w:pPr>
      <w:r>
        <w:t>Disinfecting</w:t>
      </w:r>
    </w:p>
    <w:p w14:paraId="5DD406AA" w14:textId="1920CF00" w:rsidR="00A15D9C" w:rsidRDefault="00A15D9C" w:rsidP="007B6952">
      <w:pPr>
        <w:pStyle w:val="ListParagraph"/>
        <w:numPr>
          <w:ilvl w:val="2"/>
          <w:numId w:val="1"/>
        </w:numPr>
      </w:pPr>
      <w:r>
        <w:t xml:space="preserve">CPFM has identified a single use disinfecting wipe that can be used that meets current CDC guidelines. Please </w:t>
      </w:r>
      <w:r w:rsidR="00A124C0">
        <w:t xml:space="preserve">do </w:t>
      </w:r>
      <w:r>
        <w:t>not order other types of cleaning supplies</w:t>
      </w:r>
      <w:r w:rsidR="004A7FE8">
        <w:t xml:space="preserve"> directly</w:t>
      </w:r>
      <w:r>
        <w:t xml:space="preserve">. A central process will be put in place. </w:t>
      </w:r>
    </w:p>
    <w:p w14:paraId="0D59EDE5" w14:textId="13394EAA" w:rsidR="007B6952" w:rsidRDefault="007B6952" w:rsidP="007B6952">
      <w:pPr>
        <w:pStyle w:val="ListParagraph"/>
        <w:numPr>
          <w:ilvl w:val="2"/>
          <w:numId w:val="1"/>
        </w:numPr>
      </w:pPr>
      <w:r>
        <w:t xml:space="preserve">Departments will be able to </w:t>
      </w:r>
      <w:r w:rsidR="0009605B">
        <w:t>order</w:t>
      </w:r>
      <w:r>
        <w:t xml:space="preserve"> tubs of single</w:t>
      </w:r>
      <w:r w:rsidR="00FD24AA">
        <w:t>-</w:t>
      </w:r>
      <w:r>
        <w:t xml:space="preserve">use disinfecting wipes </w:t>
      </w:r>
      <w:r w:rsidR="004A7FE8">
        <w:t>centrally</w:t>
      </w:r>
      <w:r>
        <w:t xml:space="preserve"> to clean commonly touched surfaces within the department. Develop a list of these surfaces in your department</w:t>
      </w:r>
      <w:r w:rsidR="004A7FE8">
        <w:t xml:space="preserve"> and communicate the expectation that faculty, staff and students wipe down the items they use in shared spaces</w:t>
      </w:r>
      <w:r>
        <w:t>. These may include:</w:t>
      </w:r>
    </w:p>
    <w:p w14:paraId="6DF87F84" w14:textId="0DDA60B1" w:rsidR="007B6952" w:rsidRDefault="004B6358" w:rsidP="00DE5926">
      <w:pPr>
        <w:pStyle w:val="ListParagraph"/>
        <w:numPr>
          <w:ilvl w:val="3"/>
          <w:numId w:val="11"/>
        </w:numPr>
      </w:pPr>
      <w:r>
        <w:t>Copy machines</w:t>
      </w:r>
    </w:p>
    <w:p w14:paraId="0DBC1BF4" w14:textId="7C8A15C3" w:rsidR="004B6358" w:rsidRDefault="004B6358" w:rsidP="00DE5926">
      <w:pPr>
        <w:pStyle w:val="ListParagraph"/>
        <w:numPr>
          <w:ilvl w:val="3"/>
          <w:numId w:val="11"/>
        </w:numPr>
      </w:pPr>
      <w:r>
        <w:t>Refrigerators</w:t>
      </w:r>
    </w:p>
    <w:p w14:paraId="566E980A" w14:textId="1D3E041B" w:rsidR="004B6358" w:rsidRDefault="004B6358" w:rsidP="00DE5926">
      <w:pPr>
        <w:pStyle w:val="ListParagraph"/>
        <w:numPr>
          <w:ilvl w:val="3"/>
          <w:numId w:val="11"/>
        </w:numPr>
      </w:pPr>
      <w:r>
        <w:t>Microwaves</w:t>
      </w:r>
    </w:p>
    <w:p w14:paraId="6F303322" w14:textId="06D6C353" w:rsidR="004B6358" w:rsidRDefault="004B6358" w:rsidP="00DE5926">
      <w:pPr>
        <w:pStyle w:val="ListParagraph"/>
        <w:numPr>
          <w:ilvl w:val="3"/>
          <w:numId w:val="11"/>
        </w:numPr>
      </w:pPr>
      <w:r>
        <w:t>Light switches in common space</w:t>
      </w:r>
      <w:r w:rsidR="00FD24AA">
        <w:t>s</w:t>
      </w:r>
    </w:p>
    <w:p w14:paraId="111A2EE2" w14:textId="1BFC2AE1" w:rsidR="004B6358" w:rsidRDefault="004B6358" w:rsidP="00DE5926">
      <w:pPr>
        <w:pStyle w:val="ListParagraph"/>
        <w:numPr>
          <w:ilvl w:val="3"/>
          <w:numId w:val="11"/>
        </w:numPr>
      </w:pPr>
      <w:r>
        <w:t xml:space="preserve">Shared equipment/office supplies </w:t>
      </w:r>
    </w:p>
    <w:p w14:paraId="1709EFF9" w14:textId="36269F5B" w:rsidR="004B6358" w:rsidRDefault="004B6358" w:rsidP="00DE5926">
      <w:pPr>
        <w:pStyle w:val="ListParagraph"/>
        <w:numPr>
          <w:ilvl w:val="3"/>
          <w:numId w:val="11"/>
        </w:numPr>
      </w:pPr>
      <w:r>
        <w:t>Coffee pots</w:t>
      </w:r>
    </w:p>
    <w:p w14:paraId="02BC3E67" w14:textId="1C548C41" w:rsidR="004B6358" w:rsidRDefault="004B6358" w:rsidP="004B6358">
      <w:pPr>
        <w:pStyle w:val="ListParagraph"/>
        <w:numPr>
          <w:ilvl w:val="2"/>
          <w:numId w:val="1"/>
        </w:numPr>
      </w:pPr>
      <w:r>
        <w:lastRenderedPageBreak/>
        <w:t xml:space="preserve">Consider restricting shared use of some commonly touched items. </w:t>
      </w:r>
    </w:p>
    <w:p w14:paraId="5AD44083" w14:textId="0B3ECA33" w:rsidR="007B6952" w:rsidRDefault="004B6358" w:rsidP="007B6952">
      <w:pPr>
        <w:pStyle w:val="ListParagraph"/>
        <w:numPr>
          <w:ilvl w:val="2"/>
          <w:numId w:val="1"/>
        </w:numPr>
      </w:pPr>
      <w:r>
        <w:t>Prop open doors in these spaces</w:t>
      </w:r>
      <w:r w:rsidR="004360C6">
        <w:t xml:space="preserve"> to limit touching of doorknobs. </w:t>
      </w:r>
    </w:p>
    <w:p w14:paraId="2A3E64E6" w14:textId="7810009F" w:rsidR="00A10940" w:rsidRPr="00F24552" w:rsidRDefault="00A10940" w:rsidP="00A10940">
      <w:pPr>
        <w:pStyle w:val="ListParagraph"/>
        <w:numPr>
          <w:ilvl w:val="1"/>
          <w:numId w:val="1"/>
        </w:numPr>
        <w:rPr>
          <w:rFonts w:eastAsiaTheme="minorEastAsia"/>
          <w:b/>
          <w:color w:val="FF0000"/>
        </w:rPr>
      </w:pPr>
      <w:r w:rsidRPr="00F24552">
        <w:rPr>
          <w:b/>
          <w:bCs/>
          <w:color w:val="FF0000"/>
        </w:rPr>
        <w:t xml:space="preserve">Describe your department’s plan </w:t>
      </w:r>
      <w:r w:rsidR="0031141C" w:rsidRPr="00F24552">
        <w:rPr>
          <w:b/>
          <w:bCs/>
          <w:color w:val="FF0000"/>
        </w:rPr>
        <w:t xml:space="preserve">for managing </w:t>
      </w:r>
      <w:r w:rsidR="007B6952" w:rsidRPr="00F24552">
        <w:rPr>
          <w:b/>
          <w:bCs/>
          <w:color w:val="FF0000"/>
        </w:rPr>
        <w:t>lounges, breakrooms, kitchens</w:t>
      </w:r>
      <w:r w:rsidR="00FD24AA" w:rsidRPr="00F24552">
        <w:rPr>
          <w:b/>
          <w:bCs/>
          <w:color w:val="FF0000"/>
        </w:rPr>
        <w:t>:</w:t>
      </w:r>
    </w:p>
    <w:p w14:paraId="536B9BAE" w14:textId="77777777" w:rsidR="00A10940" w:rsidRPr="00A10940" w:rsidRDefault="00A10940" w:rsidP="00A10940">
      <w:pPr>
        <w:ind w:left="1080"/>
        <w:rPr>
          <w:b/>
          <w:bCs/>
        </w:rPr>
      </w:pPr>
    </w:p>
    <w:p w14:paraId="7546068F" w14:textId="4F7B6F2A" w:rsidR="008D44F6" w:rsidRDefault="008D44F6" w:rsidP="00A10940">
      <w:pPr>
        <w:pStyle w:val="ListParagraph"/>
        <w:numPr>
          <w:ilvl w:val="0"/>
          <w:numId w:val="1"/>
        </w:numPr>
        <w:pBdr>
          <w:bottom w:val="single" w:sz="4" w:space="1" w:color="auto"/>
        </w:pBdr>
      </w:pPr>
      <w:r>
        <w:t>Front Desk/Counters</w:t>
      </w:r>
    </w:p>
    <w:p w14:paraId="4131FC4A" w14:textId="34F0CEE0" w:rsidR="00295785" w:rsidRDefault="004B6358" w:rsidP="008D44F6">
      <w:pPr>
        <w:pStyle w:val="ListParagraph"/>
        <w:numPr>
          <w:ilvl w:val="1"/>
          <w:numId w:val="1"/>
        </w:numPr>
      </w:pPr>
      <w:r>
        <w:t>M</w:t>
      </w:r>
      <w:r w:rsidR="0013763B">
        <w:t>odify</w:t>
      </w:r>
      <w:r w:rsidR="00295785">
        <w:t xml:space="preserve"> operations </w:t>
      </w:r>
      <w:r w:rsidR="00DE5926">
        <w:t xml:space="preserve">to minimize </w:t>
      </w:r>
      <w:r w:rsidR="00295785">
        <w:t>face</w:t>
      </w:r>
      <w:r w:rsidR="00FD24AA">
        <w:t>-</w:t>
      </w:r>
      <w:r w:rsidR="00295785">
        <w:t>to</w:t>
      </w:r>
      <w:r w:rsidR="00FD24AA">
        <w:t>-</w:t>
      </w:r>
      <w:r w:rsidR="00295785">
        <w:t>face interactions</w:t>
      </w:r>
      <w:r w:rsidR="75C7712F">
        <w:t>.</w:t>
      </w:r>
      <w:r w:rsidR="00295785">
        <w:t xml:space="preserve"> Can </w:t>
      </w:r>
      <w:r w:rsidR="00F32AA2">
        <w:t xml:space="preserve">questions be handled via email or </w:t>
      </w:r>
      <w:r w:rsidR="00FD24AA">
        <w:t>Zoom</w:t>
      </w:r>
      <w:r w:rsidR="00F32AA2">
        <w:t>? Can paperwork be managed electronically?</w:t>
      </w:r>
    </w:p>
    <w:p w14:paraId="1CC7F884" w14:textId="6A8FD215" w:rsidR="004B6358" w:rsidRPr="004B6358" w:rsidRDefault="3C86EBF2" w:rsidP="6AA53E2E">
      <w:pPr>
        <w:pStyle w:val="ListParagraph"/>
        <w:numPr>
          <w:ilvl w:val="1"/>
          <w:numId w:val="1"/>
        </w:numPr>
        <w:rPr>
          <w:rFonts w:eastAsiaTheme="minorEastAsia"/>
        </w:rPr>
      </w:pPr>
      <w:r>
        <w:t xml:space="preserve">Place </w:t>
      </w:r>
      <w:r w:rsidR="004B6358">
        <w:t xml:space="preserve">university provided </w:t>
      </w:r>
      <w:r>
        <w:t>signage to remind visitors to maintain physical distance.</w:t>
      </w:r>
      <w:r w:rsidR="004A7FE8">
        <w:t xml:space="preserve"> Each department will receive a pack of posters to start. Additional posters can be downloaded and printed: </w:t>
      </w:r>
      <w:hyperlink r:id="rId17" w:history="1">
        <w:r w:rsidR="004A7FE8">
          <w:rPr>
            <w:rStyle w:val="Hyperlink"/>
          </w:rPr>
          <w:t>https://communications.uoregon.edu/covid-19-campus-safety-awareness-toolkit</w:t>
        </w:r>
      </w:hyperlink>
    </w:p>
    <w:p w14:paraId="7B5A7516" w14:textId="417943E6" w:rsidR="008D44F6" w:rsidRDefault="004B6358" w:rsidP="6AA53E2E">
      <w:pPr>
        <w:pStyle w:val="ListParagraph"/>
        <w:numPr>
          <w:ilvl w:val="1"/>
          <w:numId w:val="1"/>
        </w:numPr>
        <w:rPr>
          <w:rFonts w:eastAsiaTheme="minorEastAsia"/>
        </w:rPr>
      </w:pPr>
      <w:r>
        <w:t>A</w:t>
      </w:r>
      <w:r w:rsidR="6570D794">
        <w:t xml:space="preserve">dd floor markings to designate where people </w:t>
      </w:r>
      <w:r w:rsidR="00A124C0">
        <w:t>stand when waiting in line</w:t>
      </w:r>
      <w:r w:rsidR="65DC0774">
        <w:t>.</w:t>
      </w:r>
    </w:p>
    <w:p w14:paraId="1A79EB0B" w14:textId="261F5732" w:rsidR="004A7FE8" w:rsidRDefault="004A7FE8" w:rsidP="6AA53E2E">
      <w:pPr>
        <w:pStyle w:val="ListParagraph"/>
        <w:numPr>
          <w:ilvl w:val="2"/>
          <w:numId w:val="1"/>
        </w:numPr>
        <w:rPr>
          <w:rFonts w:eastAsiaTheme="minorEastAsia"/>
        </w:rPr>
      </w:pPr>
      <w:r>
        <w:t xml:space="preserve">Branded floor stickers </w:t>
      </w:r>
      <w:r w:rsidR="00A124C0">
        <w:t xml:space="preserve">are under development and will be available through UO Print Services. </w:t>
      </w:r>
    </w:p>
    <w:p w14:paraId="254949F1" w14:textId="2EA76E57" w:rsidR="008D44F6" w:rsidRDefault="00DE5926" w:rsidP="008D44F6">
      <w:pPr>
        <w:pStyle w:val="ListParagraph"/>
        <w:numPr>
          <w:ilvl w:val="1"/>
          <w:numId w:val="1"/>
        </w:numPr>
      </w:pPr>
      <w:r>
        <w:t>D</w:t>
      </w:r>
      <w:r w:rsidR="008D44F6">
        <w:t>aily,</w:t>
      </w:r>
      <w:r>
        <w:t xml:space="preserve"> high volume transaction areas</w:t>
      </w:r>
      <w:r w:rsidR="0013763B">
        <w:t xml:space="preserve"> may benefit from</w:t>
      </w:r>
      <w:r w:rsidR="008D44F6">
        <w:t xml:space="preserve"> </w:t>
      </w:r>
      <w:r w:rsidR="00D31B77">
        <w:t xml:space="preserve">the </w:t>
      </w:r>
      <w:r w:rsidR="008D44F6">
        <w:t xml:space="preserve">installation of </w:t>
      </w:r>
      <w:r w:rsidR="00295785">
        <w:t xml:space="preserve">barriers or </w:t>
      </w:r>
      <w:r w:rsidR="00D31B77">
        <w:t xml:space="preserve">movement of furniture </w:t>
      </w:r>
      <w:r w:rsidR="559D22B1">
        <w:t xml:space="preserve">to </w:t>
      </w:r>
      <w:r w:rsidR="00295785">
        <w:t>help maintain distance</w:t>
      </w:r>
      <w:r w:rsidR="00F32AA2">
        <w:t xml:space="preserve">. </w:t>
      </w:r>
      <w:r w:rsidR="04ED15D2">
        <w:t>Please note that materials</w:t>
      </w:r>
      <w:r w:rsidR="48C28313">
        <w:t xml:space="preserve"> for physical barriers</w:t>
      </w:r>
      <w:r w:rsidR="04ED15D2">
        <w:t xml:space="preserve"> may be difficult to locate</w:t>
      </w:r>
      <w:r w:rsidR="00FD24AA">
        <w:t>,</w:t>
      </w:r>
      <w:r w:rsidR="04ED15D2">
        <w:t xml:space="preserve"> and installation </w:t>
      </w:r>
      <w:r w:rsidR="00FD24AA">
        <w:t xml:space="preserve">plans </w:t>
      </w:r>
      <w:r w:rsidR="04ED15D2">
        <w:t xml:space="preserve">must consider applicable building and fire codes. </w:t>
      </w:r>
      <w:r w:rsidR="00FD24AA">
        <w:t>A</w:t>
      </w:r>
      <w:r w:rsidR="00B70ECC">
        <w:t xml:space="preserve"> centralized program is being developed to assist departments </w:t>
      </w:r>
      <w:r w:rsidR="00C80C1B">
        <w:t xml:space="preserve">in assessing whether a barrier </w:t>
      </w:r>
      <w:r w:rsidR="0013763B">
        <w:t>is appropriate.</w:t>
      </w:r>
      <w:r w:rsidR="00C80C1B">
        <w:t xml:space="preserve"> </w:t>
      </w:r>
      <w:r w:rsidR="004B6358">
        <w:t xml:space="preserve">This should only be considered if the options above are not applicable. </w:t>
      </w:r>
    </w:p>
    <w:p w14:paraId="6B306503" w14:textId="77777777" w:rsidR="00DE5926" w:rsidRPr="00DE5926" w:rsidRDefault="0086537A" w:rsidP="00DE5926">
      <w:pPr>
        <w:pStyle w:val="ListParagraph"/>
        <w:numPr>
          <w:ilvl w:val="2"/>
          <w:numId w:val="1"/>
        </w:numPr>
        <w:rPr>
          <w:rFonts w:eastAsiaTheme="minorEastAsia"/>
        </w:rPr>
      </w:pPr>
      <w:r>
        <w:t xml:space="preserve">Departments should complete this planning process before submitting a barrier request through </w:t>
      </w:r>
      <w:hyperlink r:id="rId18">
        <w:r w:rsidRPr="385A996E">
          <w:rPr>
            <w:rStyle w:val="Hyperlink"/>
          </w:rPr>
          <w:t>Design &amp; Construction</w:t>
        </w:r>
      </w:hyperlink>
      <w:r>
        <w:t xml:space="preserve">. </w:t>
      </w:r>
    </w:p>
    <w:p w14:paraId="4D6470E7" w14:textId="6E950266" w:rsidR="008D44F6" w:rsidRPr="00DE5926" w:rsidRDefault="00DE5926" w:rsidP="00DE5926">
      <w:pPr>
        <w:pStyle w:val="ListParagraph"/>
        <w:numPr>
          <w:ilvl w:val="2"/>
          <w:numId w:val="1"/>
        </w:numPr>
        <w:rPr>
          <w:rFonts w:eastAsiaTheme="minorEastAsia"/>
        </w:rPr>
      </w:pPr>
      <w:r>
        <w:t>Additionally, providing counter/reception staff with face shields is a cost-effective strategy to assist physical distancing measures. UO has the ability to produce face shields.</w:t>
      </w:r>
    </w:p>
    <w:p w14:paraId="69CBDB1F" w14:textId="69070263" w:rsidR="00A10940" w:rsidRPr="00F24552" w:rsidRDefault="0014068E" w:rsidP="385A996E">
      <w:pPr>
        <w:pStyle w:val="ListParagraph"/>
        <w:numPr>
          <w:ilvl w:val="1"/>
          <w:numId w:val="1"/>
        </w:numPr>
        <w:rPr>
          <w:rFonts w:eastAsiaTheme="minorEastAsia"/>
          <w:b/>
          <w:bCs/>
          <w:color w:val="FF0000"/>
        </w:rPr>
      </w:pPr>
      <w:r w:rsidRPr="00F24552">
        <w:rPr>
          <w:b/>
          <w:bCs/>
          <w:color w:val="FF0000"/>
        </w:rPr>
        <w:t xml:space="preserve">If </w:t>
      </w:r>
      <w:r w:rsidR="60CDD715" w:rsidRPr="00F24552">
        <w:rPr>
          <w:b/>
          <w:bCs/>
          <w:color w:val="FF0000"/>
        </w:rPr>
        <w:t>you have front desks/</w:t>
      </w:r>
      <w:r w:rsidRPr="00F24552">
        <w:rPr>
          <w:b/>
          <w:bCs/>
          <w:color w:val="FF0000"/>
        </w:rPr>
        <w:t>counters</w:t>
      </w:r>
      <w:r w:rsidR="60CDD715" w:rsidRPr="00F24552">
        <w:rPr>
          <w:b/>
          <w:bCs/>
          <w:color w:val="FF0000"/>
        </w:rPr>
        <w:t xml:space="preserve">, </w:t>
      </w:r>
      <w:r w:rsidR="474E5A94" w:rsidRPr="00F24552">
        <w:rPr>
          <w:b/>
          <w:bCs/>
          <w:color w:val="FF0000"/>
        </w:rPr>
        <w:t>d</w:t>
      </w:r>
      <w:r w:rsidR="00A10940" w:rsidRPr="00F24552">
        <w:rPr>
          <w:b/>
          <w:bCs/>
          <w:color w:val="FF0000"/>
        </w:rPr>
        <w:t xml:space="preserve">escribe your department’s plan for </w:t>
      </w:r>
      <w:r w:rsidR="0031141C" w:rsidRPr="00F24552">
        <w:rPr>
          <w:b/>
          <w:bCs/>
          <w:color w:val="FF0000"/>
        </w:rPr>
        <w:t xml:space="preserve">managing </w:t>
      </w:r>
      <w:r w:rsidR="00A10940" w:rsidRPr="00F24552">
        <w:rPr>
          <w:b/>
          <w:bCs/>
          <w:color w:val="FF0000"/>
        </w:rPr>
        <w:t>front desks and counters:</w:t>
      </w:r>
    </w:p>
    <w:p w14:paraId="6A4AAC9D" w14:textId="4DCCFBBE" w:rsidR="00A10940" w:rsidRDefault="00A10940" w:rsidP="00A10940"/>
    <w:p w14:paraId="73FE1A0B" w14:textId="4DC5BE69" w:rsidR="00D77495" w:rsidRDefault="004B6358" w:rsidP="00C832B6">
      <w:pPr>
        <w:pStyle w:val="ListParagraph"/>
        <w:numPr>
          <w:ilvl w:val="0"/>
          <w:numId w:val="1"/>
        </w:numPr>
        <w:pBdr>
          <w:bottom w:val="single" w:sz="4" w:space="1" w:color="auto"/>
        </w:pBdr>
      </w:pPr>
      <w:r>
        <w:t>Shared Office Space</w:t>
      </w:r>
    </w:p>
    <w:p w14:paraId="4946F328" w14:textId="77777777" w:rsidR="00A124C0" w:rsidRDefault="00A124C0" w:rsidP="00A124C0">
      <w:pPr>
        <w:pStyle w:val="ListParagraph"/>
        <w:numPr>
          <w:ilvl w:val="1"/>
          <w:numId w:val="1"/>
        </w:numPr>
        <w:spacing w:after="0"/>
        <w:rPr>
          <w:rFonts w:eastAsiaTheme="minorEastAsia"/>
        </w:rPr>
      </w:pPr>
      <w:r>
        <w:rPr>
          <w:rFonts w:eastAsiaTheme="minorEastAsia"/>
        </w:rPr>
        <w:t xml:space="preserve">The use of shared office space should be limited as possible. </w:t>
      </w:r>
      <w:r>
        <w:t xml:space="preserve">Options to minimize occupancy and to maintain physical distancing may include: </w:t>
      </w:r>
    </w:p>
    <w:p w14:paraId="41EB2E5B" w14:textId="77777777" w:rsidR="00A124C0" w:rsidRDefault="00A124C0" w:rsidP="00A124C0">
      <w:pPr>
        <w:pStyle w:val="ListParagraph"/>
        <w:numPr>
          <w:ilvl w:val="2"/>
          <w:numId w:val="1"/>
        </w:numPr>
      </w:pPr>
      <w:r>
        <w:t>Continue remote telework for non-essential activities.</w:t>
      </w:r>
    </w:p>
    <w:p w14:paraId="765E3751" w14:textId="77777777" w:rsidR="00A124C0" w:rsidRDefault="00A124C0" w:rsidP="00A124C0">
      <w:pPr>
        <w:pStyle w:val="ListParagraph"/>
        <w:numPr>
          <w:ilvl w:val="2"/>
          <w:numId w:val="1"/>
        </w:numPr>
      </w:pPr>
      <w:r>
        <w:t xml:space="preserve">Reconfigure </w:t>
      </w:r>
      <w:r w:rsidRPr="003E21B0">
        <w:rPr>
          <w:u w:val="single"/>
        </w:rPr>
        <w:t>shared workspaces</w:t>
      </w:r>
      <w:r>
        <w:t xml:space="preserve"> to provide adequate physical distancing. Consider 35 square feet per person as a guide to determine appropriate occupancy in shared spaces. </w:t>
      </w:r>
    </w:p>
    <w:p w14:paraId="177D0B99" w14:textId="77777777" w:rsidR="00A124C0" w:rsidRDefault="00A124C0" w:rsidP="00A124C0">
      <w:pPr>
        <w:pStyle w:val="ListParagraph"/>
        <w:numPr>
          <w:ilvl w:val="3"/>
          <w:numId w:val="1"/>
        </w:numPr>
      </w:pPr>
      <w:r>
        <w:t>Split or stagger shifts among staff in shared spaces;</w:t>
      </w:r>
    </w:p>
    <w:p w14:paraId="3332B916" w14:textId="77777777" w:rsidR="00A124C0" w:rsidRDefault="00A124C0" w:rsidP="00A124C0">
      <w:pPr>
        <w:pStyle w:val="ListParagraph"/>
        <w:numPr>
          <w:ilvl w:val="3"/>
          <w:numId w:val="1"/>
        </w:numPr>
        <w:rPr>
          <w:rFonts w:eastAsiaTheme="minorEastAsia"/>
        </w:rPr>
      </w:pPr>
      <w:r>
        <w:t>Use floor markings and signage to designate spacing;</w:t>
      </w:r>
    </w:p>
    <w:p w14:paraId="3BF345ED" w14:textId="77777777" w:rsidR="00A124C0" w:rsidRDefault="00A124C0" w:rsidP="00A124C0">
      <w:pPr>
        <w:pStyle w:val="ListParagraph"/>
        <w:numPr>
          <w:ilvl w:val="3"/>
          <w:numId w:val="1"/>
        </w:numPr>
      </w:pPr>
      <w:r>
        <w:t xml:space="preserve">Consider alternative workspaces such as conference rooms or other unoccupied offices for staff in shared office space; and </w:t>
      </w:r>
    </w:p>
    <w:p w14:paraId="7ECE7321" w14:textId="2498A211" w:rsidR="00A124C0" w:rsidRDefault="00A124C0" w:rsidP="00A124C0">
      <w:pPr>
        <w:pStyle w:val="ListParagraph"/>
        <w:numPr>
          <w:ilvl w:val="2"/>
          <w:numId w:val="1"/>
        </w:numPr>
        <w:spacing w:after="0"/>
      </w:pPr>
      <w:r>
        <w:t xml:space="preserve">Restrict non-essential meetings and conduct meetings virtually </w:t>
      </w:r>
      <w:r w:rsidR="00DE5926">
        <w:t xml:space="preserve">using remote technology (Zoom/Teams) </w:t>
      </w:r>
      <w:r>
        <w:t xml:space="preserve">as much as possible. If in-person meetings are necessary, follow physical distancing requirements. </w:t>
      </w:r>
    </w:p>
    <w:p w14:paraId="5123B79E" w14:textId="77777777" w:rsidR="00A124C0" w:rsidRDefault="00A124C0" w:rsidP="00A124C0">
      <w:pPr>
        <w:pStyle w:val="ListParagraph"/>
        <w:numPr>
          <w:ilvl w:val="1"/>
          <w:numId w:val="1"/>
        </w:numPr>
        <w:spacing w:after="0"/>
      </w:pPr>
      <w:r>
        <w:lastRenderedPageBreak/>
        <w:t>In addition to limiting occupancy to the extent achievable:</w:t>
      </w:r>
    </w:p>
    <w:p w14:paraId="62480156" w14:textId="77777777" w:rsidR="00A124C0" w:rsidRDefault="00A124C0" w:rsidP="00A124C0">
      <w:pPr>
        <w:pStyle w:val="ListParagraph"/>
        <w:numPr>
          <w:ilvl w:val="2"/>
          <w:numId w:val="1"/>
        </w:numPr>
        <w:spacing w:after="0"/>
      </w:pPr>
      <w:r>
        <w:t>Stagger seating/desk layouts to maximize distancing;</w:t>
      </w:r>
    </w:p>
    <w:p w14:paraId="7F683161" w14:textId="77777777" w:rsidR="00A124C0" w:rsidRDefault="00A124C0" w:rsidP="00A124C0">
      <w:pPr>
        <w:pStyle w:val="ListParagraph"/>
        <w:numPr>
          <w:ilvl w:val="2"/>
          <w:numId w:val="1"/>
        </w:numPr>
        <w:spacing w:after="0"/>
      </w:pPr>
      <w:r>
        <w:t xml:space="preserve">Implement physical barriers where available and helpful. </w:t>
      </w:r>
    </w:p>
    <w:p w14:paraId="5B3B6114" w14:textId="77777777" w:rsidR="00A124C0" w:rsidRPr="00F71654" w:rsidRDefault="00A124C0" w:rsidP="00A124C0">
      <w:pPr>
        <w:pStyle w:val="ListParagraph"/>
        <w:numPr>
          <w:ilvl w:val="1"/>
          <w:numId w:val="1"/>
        </w:numPr>
        <w:rPr>
          <w:b/>
          <w:bCs/>
          <w:color w:val="FF0000"/>
        </w:rPr>
      </w:pPr>
      <w:r w:rsidRPr="00F71654">
        <w:rPr>
          <w:b/>
          <w:bCs/>
          <w:color w:val="FF0000"/>
        </w:rPr>
        <w:t>Describe your department’s plan for managing office occupancy:</w:t>
      </w:r>
    </w:p>
    <w:p w14:paraId="2514D6CA" w14:textId="2B80B92F" w:rsidR="00D77495" w:rsidRDefault="00D77495" w:rsidP="0099772C"/>
    <w:p w14:paraId="694253FE" w14:textId="61F70C35" w:rsidR="004360C6" w:rsidRDefault="004360C6" w:rsidP="004360C6">
      <w:pPr>
        <w:pStyle w:val="ListParagraph"/>
        <w:numPr>
          <w:ilvl w:val="0"/>
          <w:numId w:val="1"/>
        </w:numPr>
        <w:pBdr>
          <w:bottom w:val="single" w:sz="4" w:space="1" w:color="auto"/>
        </w:pBdr>
      </w:pPr>
      <w:r>
        <w:t>Single Occupancy Offices</w:t>
      </w:r>
    </w:p>
    <w:p w14:paraId="0EE80759" w14:textId="3A6D9C91" w:rsidR="004360C6" w:rsidRPr="008F5BC4" w:rsidRDefault="004360C6" w:rsidP="004360C6">
      <w:pPr>
        <w:pStyle w:val="ListParagraph"/>
        <w:numPr>
          <w:ilvl w:val="1"/>
          <w:numId w:val="1"/>
        </w:numPr>
        <w:rPr>
          <w:rFonts w:eastAsiaTheme="minorEastAsia"/>
        </w:rPr>
      </w:pPr>
      <w:r w:rsidRPr="003E21B0">
        <w:rPr>
          <w:u w:val="single"/>
        </w:rPr>
        <w:t>Single occupancy</w:t>
      </w:r>
      <w:r>
        <w:t xml:space="preserve"> offices typically provide the physical distancing recommended in state guidelines.</w:t>
      </w:r>
    </w:p>
    <w:p w14:paraId="1A1C3A73" w14:textId="7964828A" w:rsidR="008F5BC4" w:rsidRPr="00936E01" w:rsidRDefault="008F5BC4" w:rsidP="004360C6">
      <w:pPr>
        <w:pStyle w:val="ListParagraph"/>
        <w:numPr>
          <w:ilvl w:val="1"/>
          <w:numId w:val="1"/>
        </w:numPr>
        <w:rPr>
          <w:rFonts w:eastAsiaTheme="minorEastAsia"/>
        </w:rPr>
      </w:pPr>
      <w:r>
        <w:t>Physical distancing</w:t>
      </w:r>
      <w:r w:rsidR="00C035DF">
        <w:t xml:space="preserve"> will be difficult to maintain</w:t>
      </w:r>
      <w:r>
        <w:t xml:space="preserve"> for one</w:t>
      </w:r>
      <w:r w:rsidR="00C035DF">
        <w:t>-</w:t>
      </w:r>
      <w:r>
        <w:t>on</w:t>
      </w:r>
      <w:r w:rsidR="00C035DF">
        <w:t>-</w:t>
      </w:r>
      <w:r>
        <w:t xml:space="preserve">one activities such as faculty office hours and advising. The current recommendation is for those activities to remain remote. Faculty or advisors may be in their offices to participate, but students should remain remote. </w:t>
      </w:r>
    </w:p>
    <w:p w14:paraId="1FF0EA23" w14:textId="41805735" w:rsidR="00936E01" w:rsidRPr="00F71654" w:rsidRDefault="00936E01" w:rsidP="001D4C3B">
      <w:pPr>
        <w:pStyle w:val="ListParagraph"/>
        <w:numPr>
          <w:ilvl w:val="1"/>
          <w:numId w:val="1"/>
        </w:numPr>
        <w:rPr>
          <w:rFonts w:eastAsiaTheme="minorEastAsia"/>
          <w:color w:val="FF0000"/>
        </w:rPr>
      </w:pPr>
      <w:r w:rsidRPr="00F71654">
        <w:rPr>
          <w:b/>
          <w:bCs/>
          <w:color w:val="FF0000"/>
        </w:rPr>
        <w:t>Describe your department’s plan for functions where multiple people are in single occupancy offices at one time:</w:t>
      </w:r>
    </w:p>
    <w:p w14:paraId="1CFC2CB2" w14:textId="0E7C83D1" w:rsidR="00936E01" w:rsidRDefault="00936E01"/>
    <w:p w14:paraId="2AC96558" w14:textId="6912D5A6" w:rsidR="001C6F5B" w:rsidRDefault="001C6F5B" w:rsidP="001C6F5B">
      <w:pPr>
        <w:pStyle w:val="ListParagraph"/>
        <w:numPr>
          <w:ilvl w:val="0"/>
          <w:numId w:val="1"/>
        </w:numPr>
        <w:pBdr>
          <w:bottom w:val="single" w:sz="4" w:space="1" w:color="auto"/>
        </w:pBdr>
      </w:pPr>
      <w:r>
        <w:t xml:space="preserve">Identify a </w:t>
      </w:r>
      <w:r w:rsidR="008C11F2">
        <w:t>COVID</w:t>
      </w:r>
      <w:r>
        <w:t>-19 Isolation Room for your Unit</w:t>
      </w:r>
    </w:p>
    <w:p w14:paraId="120FBC8A" w14:textId="7B8C0DCC" w:rsidR="001C6F5B" w:rsidRDefault="002D3016" w:rsidP="001C6F5B">
      <w:pPr>
        <w:pStyle w:val="ListParagraph"/>
        <w:numPr>
          <w:ilvl w:val="0"/>
          <w:numId w:val="12"/>
        </w:numPr>
      </w:pPr>
      <w:r>
        <w:t xml:space="preserve">In the event that a staff member finds out that they are </w:t>
      </w:r>
      <w:r w:rsidR="008C11F2">
        <w:t>COVID</w:t>
      </w:r>
      <w:r>
        <w:t xml:space="preserve">-positive while working on campus and </w:t>
      </w:r>
      <w:r w:rsidRPr="002D3016">
        <w:rPr>
          <w:b/>
          <w:u w:val="single"/>
        </w:rPr>
        <w:t>does not have a means of transporting themselves home,</w:t>
      </w:r>
      <w:r>
        <w:t xml:space="preserve"> it is crucial that an “isolation space” is designated for them while they wait for transportation.</w:t>
      </w:r>
    </w:p>
    <w:p w14:paraId="297F7B1B" w14:textId="57E2F3C8" w:rsidR="002D3016" w:rsidRDefault="002D3016" w:rsidP="002D3016">
      <w:pPr>
        <w:pStyle w:val="ListParagraph"/>
        <w:numPr>
          <w:ilvl w:val="1"/>
          <w:numId w:val="12"/>
        </w:numPr>
      </w:pPr>
      <w:r>
        <w:t xml:space="preserve">If the staff member has a private office, they </w:t>
      </w:r>
      <w:r w:rsidR="008C11F2">
        <w:t>should wait in their office with</w:t>
      </w:r>
      <w:r>
        <w:t xml:space="preserve"> the door closed until transportation arrives.</w:t>
      </w:r>
    </w:p>
    <w:p w14:paraId="33A5C21E" w14:textId="4CE09959" w:rsidR="002D3016" w:rsidRDefault="002D3016" w:rsidP="002D3016">
      <w:pPr>
        <w:pStyle w:val="ListParagraph"/>
        <w:numPr>
          <w:ilvl w:val="1"/>
          <w:numId w:val="12"/>
        </w:numPr>
      </w:pPr>
      <w:r>
        <w:t xml:space="preserve">If the staff member does not have a private office, they </w:t>
      </w:r>
      <w:r w:rsidR="008C11F2">
        <w:t>should</w:t>
      </w:r>
      <w:r w:rsidR="008C11F2">
        <w:t xml:space="preserve"> </w:t>
      </w:r>
      <w:r>
        <w:t xml:space="preserve">either wait outside the building physically distanced from others or they need to be able to retreat to a designated </w:t>
      </w:r>
      <w:r w:rsidR="00502FC5">
        <w:t xml:space="preserve">waiting </w:t>
      </w:r>
      <w:r>
        <w:t xml:space="preserve">space until transportation arrives. </w:t>
      </w:r>
    </w:p>
    <w:p w14:paraId="2C8F9A76" w14:textId="45CEBEF1" w:rsidR="002D3016" w:rsidRDefault="002D3016" w:rsidP="002D3016">
      <w:pPr>
        <w:pStyle w:val="ListParagraph"/>
        <w:numPr>
          <w:ilvl w:val="1"/>
          <w:numId w:val="12"/>
        </w:numPr>
      </w:pPr>
      <w:r>
        <w:t xml:space="preserve">Students receiving notification that they are </w:t>
      </w:r>
      <w:r w:rsidR="008C11F2">
        <w:t>COVID</w:t>
      </w:r>
      <w:r>
        <w:t xml:space="preserve">-positive should be directed to return to their </w:t>
      </w:r>
      <w:r w:rsidR="008C11F2">
        <w:t xml:space="preserve">place of </w:t>
      </w:r>
      <w:r>
        <w:t>residence and call the</w:t>
      </w:r>
      <w:r w:rsidR="008C11F2">
        <w:t xml:space="preserve"> UO</w:t>
      </w:r>
      <w:r>
        <w:t xml:space="preserve"> Health Center.</w:t>
      </w:r>
    </w:p>
    <w:p w14:paraId="51062F95" w14:textId="3A27A0D0" w:rsidR="002D3016" w:rsidRDefault="002D3016" w:rsidP="002D3016">
      <w:pPr>
        <w:pStyle w:val="ListParagraph"/>
        <w:numPr>
          <w:ilvl w:val="1"/>
          <w:numId w:val="12"/>
        </w:numPr>
      </w:pPr>
      <w:r>
        <w:t xml:space="preserve">Supervisor should </w:t>
      </w:r>
      <w:r w:rsidR="00314385">
        <w:t xml:space="preserve">contact the Case Management team </w:t>
      </w:r>
      <w:r w:rsidR="008C11F2">
        <w:t xml:space="preserve">through established channels, and room sanitation will be placed in custodial deep cleaning queue after staff exits the space. </w:t>
      </w:r>
    </w:p>
    <w:p w14:paraId="144B2501" w14:textId="3CDB098C" w:rsidR="002D3016" w:rsidRPr="002D3016" w:rsidRDefault="002D3016" w:rsidP="002D3016">
      <w:pPr>
        <w:pStyle w:val="ListParagraph"/>
        <w:numPr>
          <w:ilvl w:val="0"/>
          <w:numId w:val="12"/>
        </w:numPr>
        <w:rPr>
          <w:b/>
          <w:color w:val="FF0000"/>
        </w:rPr>
      </w:pPr>
      <w:r w:rsidRPr="002D3016">
        <w:rPr>
          <w:b/>
          <w:color w:val="FF0000"/>
        </w:rPr>
        <w:t xml:space="preserve">Identify your department’s designated Isolation Room for </w:t>
      </w:r>
      <w:r w:rsidR="00BA79BB">
        <w:rPr>
          <w:b/>
          <w:color w:val="FF0000"/>
        </w:rPr>
        <w:t>COVID</w:t>
      </w:r>
      <w:r w:rsidRPr="002D3016">
        <w:rPr>
          <w:b/>
          <w:color w:val="FF0000"/>
        </w:rPr>
        <w:t>-positive staff members to reside while waiting for transportation:</w:t>
      </w:r>
    </w:p>
    <w:p w14:paraId="212B49B4" w14:textId="77777777" w:rsidR="001C6F5B" w:rsidRDefault="001C6F5B" w:rsidP="001C6F5B">
      <w:pPr>
        <w:pStyle w:val="ListParagraph"/>
      </w:pPr>
    </w:p>
    <w:p w14:paraId="7891D0D8" w14:textId="4D42A2E2" w:rsidR="00EC2C0F" w:rsidRDefault="00EC2C0F" w:rsidP="00EC2C0F">
      <w:pPr>
        <w:pStyle w:val="ListParagraph"/>
        <w:numPr>
          <w:ilvl w:val="0"/>
          <w:numId w:val="1"/>
        </w:numPr>
        <w:pBdr>
          <w:bottom w:val="single" w:sz="4" w:space="1" w:color="auto"/>
        </w:pBdr>
      </w:pPr>
      <w:r>
        <w:t>Department Controlled Classrooms</w:t>
      </w:r>
    </w:p>
    <w:p w14:paraId="044D0F17" w14:textId="6A2B9DB4" w:rsidR="00D77495" w:rsidRDefault="00EC2C0F" w:rsidP="00AC4B0B">
      <w:pPr>
        <w:pStyle w:val="ListParagraph"/>
        <w:numPr>
          <w:ilvl w:val="1"/>
          <w:numId w:val="1"/>
        </w:numPr>
      </w:pPr>
      <w:r>
        <w:t xml:space="preserve">If you are planning to use department managed classrooms for fall courses, a </w:t>
      </w:r>
      <w:r w:rsidR="00D6168E">
        <w:t>COVID occupancy</w:t>
      </w:r>
      <w:r>
        <w:t xml:space="preserve"> need</w:t>
      </w:r>
      <w:r w:rsidR="00A124C0">
        <w:t>s</w:t>
      </w:r>
      <w:r>
        <w:t xml:space="preserve"> to be </w:t>
      </w:r>
      <w:r w:rsidR="00D6168E">
        <w:t>established</w:t>
      </w:r>
      <w:r>
        <w:t xml:space="preserve">. The Mitigation Strategies team has developed a methodology to </w:t>
      </w:r>
      <w:r w:rsidR="00A124C0">
        <w:t xml:space="preserve">help </w:t>
      </w:r>
      <w:r>
        <w:t xml:space="preserve">determine a COVID </w:t>
      </w:r>
      <w:r w:rsidR="00970C48">
        <w:t xml:space="preserve">room </w:t>
      </w:r>
      <w:r>
        <w:t xml:space="preserve">occupancy that </w:t>
      </w:r>
      <w:r w:rsidR="00970C48">
        <w:t>accounts</w:t>
      </w:r>
      <w:r>
        <w:t xml:space="preserve"> for physical distancing. Please contact Chuck Triplett or Ken Kato for more information. </w:t>
      </w:r>
      <w:hyperlink r:id="rId19" w:history="1">
        <w:r w:rsidRPr="00FB5784">
          <w:rPr>
            <w:rStyle w:val="Hyperlink"/>
          </w:rPr>
          <w:t>clt@uoregon.edu</w:t>
        </w:r>
      </w:hyperlink>
      <w:r>
        <w:t xml:space="preserve"> or </w:t>
      </w:r>
      <w:hyperlink r:id="rId20" w:history="1">
        <w:r w:rsidRPr="00FB5784">
          <w:rPr>
            <w:rStyle w:val="Hyperlink"/>
          </w:rPr>
          <w:t>kkato@uoregon.edu</w:t>
        </w:r>
      </w:hyperlink>
      <w:r>
        <w:t xml:space="preserve"> </w:t>
      </w:r>
    </w:p>
    <w:p w14:paraId="39F7C252" w14:textId="3CEDD2C4" w:rsidR="00EC2C0F" w:rsidRDefault="00EC2C0F" w:rsidP="00EC2C0F"/>
    <w:p w14:paraId="0ABB89CA" w14:textId="77777777" w:rsidR="00060EB8" w:rsidRDefault="00060EB8" w:rsidP="00EC2C0F">
      <w:bookmarkStart w:id="0" w:name="_GoBack"/>
      <w:bookmarkEnd w:id="0"/>
    </w:p>
    <w:p w14:paraId="06D49E33" w14:textId="77777777" w:rsidR="0026524E" w:rsidRDefault="0026524E" w:rsidP="0026524E">
      <w:pPr>
        <w:pStyle w:val="ListParagraph"/>
        <w:numPr>
          <w:ilvl w:val="0"/>
          <w:numId w:val="1"/>
        </w:numPr>
        <w:pBdr>
          <w:bottom w:val="single" w:sz="4" w:space="1" w:color="auto"/>
        </w:pBdr>
      </w:pPr>
      <w:r>
        <w:lastRenderedPageBreak/>
        <w:t>Supply Ordering</w:t>
      </w:r>
    </w:p>
    <w:p w14:paraId="310AFC06" w14:textId="12A0FF11" w:rsidR="0026524E" w:rsidRDefault="003E21B0" w:rsidP="004F5D87">
      <w:pPr>
        <w:pStyle w:val="ListParagraph"/>
        <w:numPr>
          <w:ilvl w:val="1"/>
          <w:numId w:val="1"/>
        </w:numPr>
      </w:pPr>
      <w:r>
        <w:t>Purchasing &amp; Contracting Services (PCS)</w:t>
      </w:r>
      <w:r w:rsidR="0026524E">
        <w:t xml:space="preserve"> </w:t>
      </w:r>
      <w:r w:rsidR="004F5D87">
        <w:t xml:space="preserve">has </w:t>
      </w:r>
      <w:r w:rsidR="00343BF6">
        <w:t xml:space="preserve">centrally </w:t>
      </w:r>
      <w:r w:rsidR="004F5D87">
        <w:t xml:space="preserve">purchased EHS approved supplies </w:t>
      </w:r>
      <w:r w:rsidR="00F07998">
        <w:t xml:space="preserve">for efficacy and cost effectiveness. </w:t>
      </w:r>
      <w:r w:rsidR="004F5D87">
        <w:t xml:space="preserve">These items can be purchased through Science Stores.  </w:t>
      </w:r>
    </w:p>
    <w:p w14:paraId="79DA9AB8" w14:textId="20D51C9D" w:rsidR="00613A37" w:rsidRDefault="00613A37" w:rsidP="0026524E">
      <w:pPr>
        <w:pStyle w:val="ListParagraph"/>
        <w:numPr>
          <w:ilvl w:val="2"/>
          <w:numId w:val="1"/>
        </w:numPr>
      </w:pPr>
      <w:r>
        <w:t xml:space="preserve">Note: Requests for personal protective equipment (PPE) </w:t>
      </w:r>
      <w:r w:rsidR="00970C48">
        <w:t xml:space="preserve">that is </w:t>
      </w:r>
      <w:r w:rsidR="2F52BCB5">
        <w:t>NOT required PPE for a job hazard unrelated to COVID-19</w:t>
      </w:r>
      <w:r w:rsidR="00290CB9">
        <w:t xml:space="preserve"> should be reviewed by Environmental Health &amp; Safety prior to </w:t>
      </w:r>
      <w:r w:rsidR="006050A3">
        <w:t xml:space="preserve">ordering. </w:t>
      </w:r>
      <w:r w:rsidR="66CF1C47">
        <w:t>Examples include but are not limited to gloves, disposable masks, and gowns.</w:t>
      </w:r>
      <w:r w:rsidR="006050A3">
        <w:t xml:space="preserve"> </w:t>
      </w:r>
    </w:p>
    <w:p w14:paraId="0D7341E8" w14:textId="466F03DD" w:rsidR="0026524E" w:rsidRDefault="0026524E" w:rsidP="005467C2">
      <w:pPr>
        <w:pStyle w:val="ListParagraph"/>
        <w:numPr>
          <w:ilvl w:val="2"/>
          <w:numId w:val="1"/>
        </w:numPr>
        <w:spacing w:line="252" w:lineRule="auto"/>
      </w:pPr>
      <w:r>
        <w:t xml:space="preserve">To place an order, </w:t>
      </w:r>
      <w:r w:rsidR="004F5D87">
        <w:t xml:space="preserve">please use the </w:t>
      </w:r>
      <w:hyperlink r:id="rId21" w:history="1">
        <w:r w:rsidR="004F5D87" w:rsidRPr="004F5D87">
          <w:rPr>
            <w:rStyle w:val="Hyperlink"/>
          </w:rPr>
          <w:t>COVID-19 SUPPLY FORM</w:t>
        </w:r>
      </w:hyperlink>
      <w:r w:rsidR="00970C48">
        <w:t xml:space="preserve">. </w:t>
      </w:r>
    </w:p>
    <w:p w14:paraId="3F380735" w14:textId="0918C004" w:rsidR="004F3256" w:rsidRDefault="5BDA3143" w:rsidP="004360C6">
      <w:r>
        <w:t>I</w:t>
      </w:r>
      <w:r w:rsidR="00F07998">
        <w:t xml:space="preserve">f you have any questions or </w:t>
      </w:r>
      <w:r w:rsidR="2BD723EC">
        <w:t>concerns</w:t>
      </w:r>
      <w:r w:rsidR="166AFC10">
        <w:t xml:space="preserve"> or would like to share successful physical distancing plans or elements</w:t>
      </w:r>
      <w:r w:rsidR="2BD723EC">
        <w:t>,</w:t>
      </w:r>
      <w:r w:rsidR="00F07998">
        <w:t xml:space="preserve"> </w:t>
      </w:r>
      <w:r w:rsidR="58245A72">
        <w:t xml:space="preserve">please contact Krista Dillon – </w:t>
      </w:r>
      <w:hyperlink r:id="rId22">
        <w:r w:rsidR="58245A72" w:rsidRPr="385A996E">
          <w:rPr>
            <w:rStyle w:val="Hyperlink"/>
          </w:rPr>
          <w:t>kristam@uoregon.edu</w:t>
        </w:r>
      </w:hyperlink>
      <w:r w:rsidR="00970C48">
        <w:t>.</w:t>
      </w:r>
    </w:p>
    <w:sectPr w:rsidR="004F3256">
      <w:footerReference w:type="default" r:id="rId2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4B84" w16cex:dateUtc="2020-08-03T15:38:00Z"/>
  <w16cex:commentExtensible w16cex:durableId="22D24B65" w16cex:dateUtc="2020-08-03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93529E" w16cid:durableId="22D24B84"/>
  <w16cid:commentId w16cid:paraId="599F14B5" w16cid:durableId="22D24B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4F7A1" w14:textId="77777777" w:rsidR="00EC157D" w:rsidRDefault="00EC157D" w:rsidP="00350B80">
      <w:pPr>
        <w:spacing w:after="0" w:line="240" w:lineRule="auto"/>
      </w:pPr>
      <w:r>
        <w:separator/>
      </w:r>
    </w:p>
  </w:endnote>
  <w:endnote w:type="continuationSeparator" w:id="0">
    <w:p w14:paraId="11AA76F5" w14:textId="77777777" w:rsidR="00EC157D" w:rsidRDefault="00EC157D" w:rsidP="0035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3724110"/>
      <w:docPartObj>
        <w:docPartGallery w:val="Page Numbers (Bottom of Page)"/>
        <w:docPartUnique/>
      </w:docPartObj>
    </w:sdtPr>
    <w:sdtEndPr>
      <w:rPr>
        <w:noProof/>
      </w:rPr>
    </w:sdtEndPr>
    <w:sdtContent>
      <w:p w14:paraId="7974AF63" w14:textId="4D9E9E39" w:rsidR="00350B80" w:rsidRDefault="00350B80">
        <w:pPr>
          <w:pStyle w:val="Footer"/>
          <w:jc w:val="right"/>
        </w:pPr>
        <w:r>
          <w:fldChar w:fldCharType="begin"/>
        </w:r>
        <w:r>
          <w:instrText xml:space="preserve"> PAGE   \* MERGEFORMAT </w:instrText>
        </w:r>
        <w:r>
          <w:fldChar w:fldCharType="separate"/>
        </w:r>
        <w:r w:rsidR="00060EB8">
          <w:rPr>
            <w:noProof/>
          </w:rPr>
          <w:t>1</w:t>
        </w:r>
        <w:r>
          <w:rPr>
            <w:noProof/>
          </w:rPr>
          <w:fldChar w:fldCharType="end"/>
        </w:r>
      </w:p>
    </w:sdtContent>
  </w:sdt>
  <w:p w14:paraId="684D355B" w14:textId="616C8B53" w:rsidR="00350B80" w:rsidRDefault="00350B80">
    <w:pPr>
      <w:pStyle w:val="Footer"/>
    </w:pPr>
    <w:r>
      <w:t xml:space="preserve">Department Resumption Toolkit (Last Updated </w:t>
    </w:r>
    <w:r w:rsidR="0067362A">
      <w:t>August 3</w:t>
    </w:r>
    <w:r>
      <w:t>,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3B59B" w14:textId="77777777" w:rsidR="00EC157D" w:rsidRDefault="00EC157D" w:rsidP="00350B80">
      <w:pPr>
        <w:spacing w:after="0" w:line="240" w:lineRule="auto"/>
      </w:pPr>
      <w:r>
        <w:separator/>
      </w:r>
    </w:p>
  </w:footnote>
  <w:footnote w:type="continuationSeparator" w:id="0">
    <w:p w14:paraId="02CF4D25" w14:textId="77777777" w:rsidR="00EC157D" w:rsidRDefault="00EC157D" w:rsidP="00350B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7050"/>
    <w:multiLevelType w:val="hybridMultilevel"/>
    <w:tmpl w:val="D7545F3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0E44DFE"/>
    <w:multiLevelType w:val="hybridMultilevel"/>
    <w:tmpl w:val="8E96A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5584A"/>
    <w:multiLevelType w:val="hybridMultilevel"/>
    <w:tmpl w:val="A2866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A4035"/>
    <w:multiLevelType w:val="hybridMultilevel"/>
    <w:tmpl w:val="E80EE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462EA6"/>
    <w:multiLevelType w:val="hybridMultilevel"/>
    <w:tmpl w:val="BE6E1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45644"/>
    <w:multiLevelType w:val="hybridMultilevel"/>
    <w:tmpl w:val="E6B65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4E0B98"/>
    <w:multiLevelType w:val="hybridMultilevel"/>
    <w:tmpl w:val="F97E1B16"/>
    <w:lvl w:ilvl="0" w:tplc="CBA05DE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4325C"/>
    <w:multiLevelType w:val="hybridMultilevel"/>
    <w:tmpl w:val="C3F6390E"/>
    <w:lvl w:ilvl="0" w:tplc="75A6D01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6C0C2C"/>
    <w:multiLevelType w:val="hybridMultilevel"/>
    <w:tmpl w:val="F556A788"/>
    <w:lvl w:ilvl="0" w:tplc="CDCCB83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89A6B38"/>
    <w:multiLevelType w:val="hybridMultilevel"/>
    <w:tmpl w:val="24D2E83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C0D617C"/>
    <w:multiLevelType w:val="hybridMultilevel"/>
    <w:tmpl w:val="9D02C320"/>
    <w:lvl w:ilvl="0" w:tplc="C0B20A1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num>
  <w:num w:numId="7">
    <w:abstractNumId w:val="2"/>
  </w:num>
  <w:num w:numId="8">
    <w:abstractNumId w:val="7"/>
  </w:num>
  <w:num w:numId="9">
    <w:abstractNumId w:val="6"/>
  </w:num>
  <w:num w:numId="10">
    <w:abstractNumId w:val="8"/>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tTAyMzMwMjMwMDRU0lEKTi0uzszPAykwrAUARixUpiwAAAA="/>
  </w:docVars>
  <w:rsids>
    <w:rsidRoot w:val="004B33DA"/>
    <w:rsid w:val="000079C0"/>
    <w:rsid w:val="00010B84"/>
    <w:rsid w:val="00022A07"/>
    <w:rsid w:val="00031239"/>
    <w:rsid w:val="0003614C"/>
    <w:rsid w:val="00060EB8"/>
    <w:rsid w:val="00064773"/>
    <w:rsid w:val="000748EC"/>
    <w:rsid w:val="000816E9"/>
    <w:rsid w:val="0009605B"/>
    <w:rsid w:val="000F7326"/>
    <w:rsid w:val="00120AAE"/>
    <w:rsid w:val="00131052"/>
    <w:rsid w:val="0013763B"/>
    <w:rsid w:val="0014068E"/>
    <w:rsid w:val="0014826A"/>
    <w:rsid w:val="001555E8"/>
    <w:rsid w:val="00172633"/>
    <w:rsid w:val="001B3DDA"/>
    <w:rsid w:val="001C5F3A"/>
    <w:rsid w:val="001C6F5B"/>
    <w:rsid w:val="001F2B64"/>
    <w:rsid w:val="00201E5F"/>
    <w:rsid w:val="002056AB"/>
    <w:rsid w:val="00206216"/>
    <w:rsid w:val="00212002"/>
    <w:rsid w:val="00245C10"/>
    <w:rsid w:val="0026524E"/>
    <w:rsid w:val="00290CB9"/>
    <w:rsid w:val="00295785"/>
    <w:rsid w:val="002A2136"/>
    <w:rsid w:val="002D3016"/>
    <w:rsid w:val="002D348F"/>
    <w:rsid w:val="002E27A3"/>
    <w:rsid w:val="00302110"/>
    <w:rsid w:val="003054AE"/>
    <w:rsid w:val="0031141C"/>
    <w:rsid w:val="00314385"/>
    <w:rsid w:val="0032706F"/>
    <w:rsid w:val="003307BE"/>
    <w:rsid w:val="00343BF6"/>
    <w:rsid w:val="00350B80"/>
    <w:rsid w:val="00356FD7"/>
    <w:rsid w:val="00365050"/>
    <w:rsid w:val="00366562"/>
    <w:rsid w:val="00383B40"/>
    <w:rsid w:val="0039796C"/>
    <w:rsid w:val="003D2378"/>
    <w:rsid w:val="003E0355"/>
    <w:rsid w:val="003E161E"/>
    <w:rsid w:val="003E21B0"/>
    <w:rsid w:val="003F062C"/>
    <w:rsid w:val="003F0B07"/>
    <w:rsid w:val="004024B8"/>
    <w:rsid w:val="004149DC"/>
    <w:rsid w:val="0041731A"/>
    <w:rsid w:val="004343CF"/>
    <w:rsid w:val="004360C6"/>
    <w:rsid w:val="00457571"/>
    <w:rsid w:val="00461991"/>
    <w:rsid w:val="004A7FE8"/>
    <w:rsid w:val="004B029B"/>
    <w:rsid w:val="004B33DA"/>
    <w:rsid w:val="004B37F4"/>
    <w:rsid w:val="004B6358"/>
    <w:rsid w:val="004C15B8"/>
    <w:rsid w:val="004D0B37"/>
    <w:rsid w:val="004D180B"/>
    <w:rsid w:val="004F3256"/>
    <w:rsid w:val="004F5D87"/>
    <w:rsid w:val="00501B51"/>
    <w:rsid w:val="00502FC5"/>
    <w:rsid w:val="00504180"/>
    <w:rsid w:val="00507C7F"/>
    <w:rsid w:val="00512352"/>
    <w:rsid w:val="00515689"/>
    <w:rsid w:val="00523112"/>
    <w:rsid w:val="00531911"/>
    <w:rsid w:val="005574B5"/>
    <w:rsid w:val="00560ADB"/>
    <w:rsid w:val="005701E9"/>
    <w:rsid w:val="00574C2D"/>
    <w:rsid w:val="00594FAB"/>
    <w:rsid w:val="005D6166"/>
    <w:rsid w:val="005E7D81"/>
    <w:rsid w:val="005F0CD1"/>
    <w:rsid w:val="005F181A"/>
    <w:rsid w:val="005F42BC"/>
    <w:rsid w:val="006050A3"/>
    <w:rsid w:val="00613A37"/>
    <w:rsid w:val="00623CF3"/>
    <w:rsid w:val="00627048"/>
    <w:rsid w:val="00632C19"/>
    <w:rsid w:val="0064518B"/>
    <w:rsid w:val="00645857"/>
    <w:rsid w:val="0067362A"/>
    <w:rsid w:val="00674D06"/>
    <w:rsid w:val="00684A65"/>
    <w:rsid w:val="006A23F4"/>
    <w:rsid w:val="006E3894"/>
    <w:rsid w:val="006E426C"/>
    <w:rsid w:val="006F27D5"/>
    <w:rsid w:val="006F372F"/>
    <w:rsid w:val="00710977"/>
    <w:rsid w:val="00732892"/>
    <w:rsid w:val="00734D8C"/>
    <w:rsid w:val="00735E65"/>
    <w:rsid w:val="00742C31"/>
    <w:rsid w:val="00762B5D"/>
    <w:rsid w:val="00775528"/>
    <w:rsid w:val="00785F1F"/>
    <w:rsid w:val="007B18EB"/>
    <w:rsid w:val="007B6952"/>
    <w:rsid w:val="007C2857"/>
    <w:rsid w:val="007C28DC"/>
    <w:rsid w:val="007C7A31"/>
    <w:rsid w:val="007D13BD"/>
    <w:rsid w:val="007D2806"/>
    <w:rsid w:val="007D707A"/>
    <w:rsid w:val="007D719A"/>
    <w:rsid w:val="007E07D1"/>
    <w:rsid w:val="007E33D9"/>
    <w:rsid w:val="007E44F2"/>
    <w:rsid w:val="00804DC1"/>
    <w:rsid w:val="00805CB9"/>
    <w:rsid w:val="00831497"/>
    <w:rsid w:val="00833852"/>
    <w:rsid w:val="00841D1F"/>
    <w:rsid w:val="0086537A"/>
    <w:rsid w:val="0086595D"/>
    <w:rsid w:val="00894741"/>
    <w:rsid w:val="00895D27"/>
    <w:rsid w:val="008A1149"/>
    <w:rsid w:val="008A1DAF"/>
    <w:rsid w:val="008A656D"/>
    <w:rsid w:val="008B78DF"/>
    <w:rsid w:val="008C11F2"/>
    <w:rsid w:val="008D44F6"/>
    <w:rsid w:val="008D4DC6"/>
    <w:rsid w:val="008F41DD"/>
    <w:rsid w:val="008F5BC4"/>
    <w:rsid w:val="00900C16"/>
    <w:rsid w:val="00924B99"/>
    <w:rsid w:val="00936E01"/>
    <w:rsid w:val="0093CBE7"/>
    <w:rsid w:val="00950C8C"/>
    <w:rsid w:val="00970C48"/>
    <w:rsid w:val="0099772C"/>
    <w:rsid w:val="009A289B"/>
    <w:rsid w:val="009B55DA"/>
    <w:rsid w:val="009D85BB"/>
    <w:rsid w:val="00A04E93"/>
    <w:rsid w:val="00A10940"/>
    <w:rsid w:val="00A124C0"/>
    <w:rsid w:val="00A15D9C"/>
    <w:rsid w:val="00A16D54"/>
    <w:rsid w:val="00A45696"/>
    <w:rsid w:val="00A55FB6"/>
    <w:rsid w:val="00A57773"/>
    <w:rsid w:val="00A6397B"/>
    <w:rsid w:val="00A74872"/>
    <w:rsid w:val="00A7738B"/>
    <w:rsid w:val="00A823CE"/>
    <w:rsid w:val="00A83DE2"/>
    <w:rsid w:val="00A96200"/>
    <w:rsid w:val="00AD4DC8"/>
    <w:rsid w:val="00B0194E"/>
    <w:rsid w:val="00B17798"/>
    <w:rsid w:val="00B17B58"/>
    <w:rsid w:val="00B3313F"/>
    <w:rsid w:val="00B40F70"/>
    <w:rsid w:val="00B513F8"/>
    <w:rsid w:val="00B70ECC"/>
    <w:rsid w:val="00B82667"/>
    <w:rsid w:val="00B87689"/>
    <w:rsid w:val="00B95B35"/>
    <w:rsid w:val="00B968B1"/>
    <w:rsid w:val="00BA79BB"/>
    <w:rsid w:val="00BB2012"/>
    <w:rsid w:val="00BF7747"/>
    <w:rsid w:val="00C035DF"/>
    <w:rsid w:val="00C04820"/>
    <w:rsid w:val="00C05F08"/>
    <w:rsid w:val="00C179F2"/>
    <w:rsid w:val="00C2024C"/>
    <w:rsid w:val="00C32702"/>
    <w:rsid w:val="00C36891"/>
    <w:rsid w:val="00C4011E"/>
    <w:rsid w:val="00C45009"/>
    <w:rsid w:val="00C49AF4"/>
    <w:rsid w:val="00C739FA"/>
    <w:rsid w:val="00C7452C"/>
    <w:rsid w:val="00C80C1B"/>
    <w:rsid w:val="00C832B6"/>
    <w:rsid w:val="00CB1591"/>
    <w:rsid w:val="00CC21AC"/>
    <w:rsid w:val="00CD66B0"/>
    <w:rsid w:val="00CF3162"/>
    <w:rsid w:val="00D1393F"/>
    <w:rsid w:val="00D146A0"/>
    <w:rsid w:val="00D24976"/>
    <w:rsid w:val="00D31B77"/>
    <w:rsid w:val="00D33B35"/>
    <w:rsid w:val="00D54BFE"/>
    <w:rsid w:val="00D6168E"/>
    <w:rsid w:val="00D679C1"/>
    <w:rsid w:val="00D77495"/>
    <w:rsid w:val="00D923DE"/>
    <w:rsid w:val="00DAA392"/>
    <w:rsid w:val="00DB6366"/>
    <w:rsid w:val="00DC6A7B"/>
    <w:rsid w:val="00DD764F"/>
    <w:rsid w:val="00DE5926"/>
    <w:rsid w:val="00E012F7"/>
    <w:rsid w:val="00E04DE0"/>
    <w:rsid w:val="00E07F7C"/>
    <w:rsid w:val="00E136E7"/>
    <w:rsid w:val="00E23CB5"/>
    <w:rsid w:val="00E24CF9"/>
    <w:rsid w:val="00E32745"/>
    <w:rsid w:val="00E3429B"/>
    <w:rsid w:val="00E369C1"/>
    <w:rsid w:val="00E428E0"/>
    <w:rsid w:val="00E42B2C"/>
    <w:rsid w:val="00E45D11"/>
    <w:rsid w:val="00E614C8"/>
    <w:rsid w:val="00E70F76"/>
    <w:rsid w:val="00E72472"/>
    <w:rsid w:val="00EA03F4"/>
    <w:rsid w:val="00EB50AD"/>
    <w:rsid w:val="00EC157D"/>
    <w:rsid w:val="00EC2C0F"/>
    <w:rsid w:val="00EC3BC7"/>
    <w:rsid w:val="00EC5566"/>
    <w:rsid w:val="00ED7581"/>
    <w:rsid w:val="00F07998"/>
    <w:rsid w:val="00F24552"/>
    <w:rsid w:val="00F32AA2"/>
    <w:rsid w:val="00F71654"/>
    <w:rsid w:val="00FC51FD"/>
    <w:rsid w:val="00FC6F8C"/>
    <w:rsid w:val="00FD10C0"/>
    <w:rsid w:val="00FD24AA"/>
    <w:rsid w:val="00FE18D0"/>
    <w:rsid w:val="0105274F"/>
    <w:rsid w:val="01812227"/>
    <w:rsid w:val="01874449"/>
    <w:rsid w:val="01B91ADA"/>
    <w:rsid w:val="01EACF6B"/>
    <w:rsid w:val="01EEB2D7"/>
    <w:rsid w:val="022E4B19"/>
    <w:rsid w:val="023C9E89"/>
    <w:rsid w:val="024D89AD"/>
    <w:rsid w:val="02715326"/>
    <w:rsid w:val="02C34269"/>
    <w:rsid w:val="02F1A55F"/>
    <w:rsid w:val="02FF301B"/>
    <w:rsid w:val="030F4C7B"/>
    <w:rsid w:val="0368A9A5"/>
    <w:rsid w:val="0368DD66"/>
    <w:rsid w:val="0374FD61"/>
    <w:rsid w:val="04019402"/>
    <w:rsid w:val="044BB51C"/>
    <w:rsid w:val="048A6620"/>
    <w:rsid w:val="04ED15D2"/>
    <w:rsid w:val="050756B9"/>
    <w:rsid w:val="05417AF0"/>
    <w:rsid w:val="055B921C"/>
    <w:rsid w:val="05A1BD64"/>
    <w:rsid w:val="06003F14"/>
    <w:rsid w:val="06E4B2DE"/>
    <w:rsid w:val="06E6A58A"/>
    <w:rsid w:val="06EFCA8D"/>
    <w:rsid w:val="072E75C1"/>
    <w:rsid w:val="073982C8"/>
    <w:rsid w:val="07A24828"/>
    <w:rsid w:val="07E81E36"/>
    <w:rsid w:val="07FA678A"/>
    <w:rsid w:val="080CF8C0"/>
    <w:rsid w:val="0836F644"/>
    <w:rsid w:val="089F18BE"/>
    <w:rsid w:val="08A4FFD2"/>
    <w:rsid w:val="08D074B1"/>
    <w:rsid w:val="08ECF079"/>
    <w:rsid w:val="0924BBF4"/>
    <w:rsid w:val="09669FDD"/>
    <w:rsid w:val="09A3D760"/>
    <w:rsid w:val="0A066DDE"/>
    <w:rsid w:val="0A8139BC"/>
    <w:rsid w:val="0AC35AEF"/>
    <w:rsid w:val="0AE593C1"/>
    <w:rsid w:val="0B0CB65F"/>
    <w:rsid w:val="0B1BE002"/>
    <w:rsid w:val="0B7D264C"/>
    <w:rsid w:val="0BDB4CAD"/>
    <w:rsid w:val="0C065563"/>
    <w:rsid w:val="0C31D301"/>
    <w:rsid w:val="0C33E340"/>
    <w:rsid w:val="0C8513FC"/>
    <w:rsid w:val="0C92FBBF"/>
    <w:rsid w:val="0CB08D82"/>
    <w:rsid w:val="0D421FB2"/>
    <w:rsid w:val="0D43C31F"/>
    <w:rsid w:val="0D5168D7"/>
    <w:rsid w:val="0DABBC83"/>
    <w:rsid w:val="0E419212"/>
    <w:rsid w:val="0E89CF37"/>
    <w:rsid w:val="0EDF411E"/>
    <w:rsid w:val="0F0CC5C3"/>
    <w:rsid w:val="0F26FE94"/>
    <w:rsid w:val="0F4C6CD2"/>
    <w:rsid w:val="0F50232E"/>
    <w:rsid w:val="0F816B7E"/>
    <w:rsid w:val="0F8FD6AF"/>
    <w:rsid w:val="0FC836C4"/>
    <w:rsid w:val="102D13AB"/>
    <w:rsid w:val="10CE14AD"/>
    <w:rsid w:val="114403A5"/>
    <w:rsid w:val="117CA3DE"/>
    <w:rsid w:val="122195EA"/>
    <w:rsid w:val="1263986A"/>
    <w:rsid w:val="12B96C6F"/>
    <w:rsid w:val="130EC7F0"/>
    <w:rsid w:val="13217853"/>
    <w:rsid w:val="1327F980"/>
    <w:rsid w:val="13690849"/>
    <w:rsid w:val="13CB4191"/>
    <w:rsid w:val="13DB822A"/>
    <w:rsid w:val="14760EDD"/>
    <w:rsid w:val="15ED0DCA"/>
    <w:rsid w:val="1609C717"/>
    <w:rsid w:val="162450CC"/>
    <w:rsid w:val="1624B1BA"/>
    <w:rsid w:val="162A6A10"/>
    <w:rsid w:val="166AFC10"/>
    <w:rsid w:val="169E0176"/>
    <w:rsid w:val="16D33376"/>
    <w:rsid w:val="176A438F"/>
    <w:rsid w:val="19598EA9"/>
    <w:rsid w:val="19B0A52D"/>
    <w:rsid w:val="19EE89AC"/>
    <w:rsid w:val="1A13337B"/>
    <w:rsid w:val="1A54630A"/>
    <w:rsid w:val="1B16B7BD"/>
    <w:rsid w:val="1B346ADC"/>
    <w:rsid w:val="1B7681AC"/>
    <w:rsid w:val="1BC82B7A"/>
    <w:rsid w:val="1C0D3ECC"/>
    <w:rsid w:val="1C9112C5"/>
    <w:rsid w:val="1D2AE281"/>
    <w:rsid w:val="1D46FE3F"/>
    <w:rsid w:val="1D7D2F56"/>
    <w:rsid w:val="1D89DB89"/>
    <w:rsid w:val="1DAA3623"/>
    <w:rsid w:val="1DBE63FC"/>
    <w:rsid w:val="1DD5D33D"/>
    <w:rsid w:val="1E2DE1E3"/>
    <w:rsid w:val="1E69BE96"/>
    <w:rsid w:val="1F118688"/>
    <w:rsid w:val="1F890A16"/>
    <w:rsid w:val="1FD2212C"/>
    <w:rsid w:val="2018485C"/>
    <w:rsid w:val="20256661"/>
    <w:rsid w:val="20560F18"/>
    <w:rsid w:val="2108A77E"/>
    <w:rsid w:val="21240A3C"/>
    <w:rsid w:val="21970673"/>
    <w:rsid w:val="21DEE5BE"/>
    <w:rsid w:val="2217A4CC"/>
    <w:rsid w:val="222D6323"/>
    <w:rsid w:val="2368C059"/>
    <w:rsid w:val="23755D67"/>
    <w:rsid w:val="246BE9CF"/>
    <w:rsid w:val="247EBC5A"/>
    <w:rsid w:val="2492013A"/>
    <w:rsid w:val="249DCB5D"/>
    <w:rsid w:val="24F60E9B"/>
    <w:rsid w:val="251B730D"/>
    <w:rsid w:val="25572FE7"/>
    <w:rsid w:val="25582C49"/>
    <w:rsid w:val="255BE2AB"/>
    <w:rsid w:val="25ABCAF2"/>
    <w:rsid w:val="25AF102B"/>
    <w:rsid w:val="26557D23"/>
    <w:rsid w:val="26B92E99"/>
    <w:rsid w:val="270C5770"/>
    <w:rsid w:val="275EE8B2"/>
    <w:rsid w:val="2760CA2B"/>
    <w:rsid w:val="276C1B66"/>
    <w:rsid w:val="28164EBB"/>
    <w:rsid w:val="281D03B9"/>
    <w:rsid w:val="2843EA59"/>
    <w:rsid w:val="2851737A"/>
    <w:rsid w:val="288E386B"/>
    <w:rsid w:val="28A966C2"/>
    <w:rsid w:val="28B8F745"/>
    <w:rsid w:val="28F70C3B"/>
    <w:rsid w:val="2922A28A"/>
    <w:rsid w:val="2A67C90D"/>
    <w:rsid w:val="2A809DBD"/>
    <w:rsid w:val="2A980237"/>
    <w:rsid w:val="2AA9FCBF"/>
    <w:rsid w:val="2AC59FC7"/>
    <w:rsid w:val="2B425914"/>
    <w:rsid w:val="2BD723EC"/>
    <w:rsid w:val="2CDAB9F2"/>
    <w:rsid w:val="2DBC85CC"/>
    <w:rsid w:val="2DBF1F05"/>
    <w:rsid w:val="2DBFDED0"/>
    <w:rsid w:val="2DEB904B"/>
    <w:rsid w:val="2E6C9D3A"/>
    <w:rsid w:val="2E6C9F0D"/>
    <w:rsid w:val="2EB4EA35"/>
    <w:rsid w:val="2F52BCB5"/>
    <w:rsid w:val="2F64FF6A"/>
    <w:rsid w:val="302BFDF9"/>
    <w:rsid w:val="30C43724"/>
    <w:rsid w:val="30CB0622"/>
    <w:rsid w:val="31ABA51D"/>
    <w:rsid w:val="3239BE52"/>
    <w:rsid w:val="323D1554"/>
    <w:rsid w:val="32AC3FA3"/>
    <w:rsid w:val="32C95044"/>
    <w:rsid w:val="32CF5A70"/>
    <w:rsid w:val="333D36E9"/>
    <w:rsid w:val="3364A254"/>
    <w:rsid w:val="33E62CA9"/>
    <w:rsid w:val="34707F2E"/>
    <w:rsid w:val="34C708A5"/>
    <w:rsid w:val="354C5DB1"/>
    <w:rsid w:val="35A7147C"/>
    <w:rsid w:val="35ECA2E3"/>
    <w:rsid w:val="365C262A"/>
    <w:rsid w:val="36955F52"/>
    <w:rsid w:val="37152E81"/>
    <w:rsid w:val="3800773A"/>
    <w:rsid w:val="385A996E"/>
    <w:rsid w:val="38678B62"/>
    <w:rsid w:val="3886808C"/>
    <w:rsid w:val="38EC983C"/>
    <w:rsid w:val="38F57728"/>
    <w:rsid w:val="39B9453C"/>
    <w:rsid w:val="3A8B9009"/>
    <w:rsid w:val="3AD5D8D1"/>
    <w:rsid w:val="3AEF0AE9"/>
    <w:rsid w:val="3B5778E6"/>
    <w:rsid w:val="3B921512"/>
    <w:rsid w:val="3BD7760C"/>
    <w:rsid w:val="3C662930"/>
    <w:rsid w:val="3C70D9EE"/>
    <w:rsid w:val="3C86EBF2"/>
    <w:rsid w:val="3CF89A1F"/>
    <w:rsid w:val="3D6E4BE1"/>
    <w:rsid w:val="3DCA267D"/>
    <w:rsid w:val="3DCA4F58"/>
    <w:rsid w:val="3E35B546"/>
    <w:rsid w:val="3E63C4E1"/>
    <w:rsid w:val="3EB724A3"/>
    <w:rsid w:val="3F088A00"/>
    <w:rsid w:val="3FC7C625"/>
    <w:rsid w:val="405A8EF8"/>
    <w:rsid w:val="4095D479"/>
    <w:rsid w:val="40B8A8F5"/>
    <w:rsid w:val="40C1F2EF"/>
    <w:rsid w:val="41556C64"/>
    <w:rsid w:val="418F9E08"/>
    <w:rsid w:val="41B6746E"/>
    <w:rsid w:val="41E033FB"/>
    <w:rsid w:val="4204A584"/>
    <w:rsid w:val="424E2651"/>
    <w:rsid w:val="4265DE0C"/>
    <w:rsid w:val="42BF04BF"/>
    <w:rsid w:val="42CC2709"/>
    <w:rsid w:val="42E0317C"/>
    <w:rsid w:val="4303E23B"/>
    <w:rsid w:val="4354F047"/>
    <w:rsid w:val="44857AE7"/>
    <w:rsid w:val="44945EF0"/>
    <w:rsid w:val="44993A05"/>
    <w:rsid w:val="44AF80D7"/>
    <w:rsid w:val="4633DEE6"/>
    <w:rsid w:val="46FB96D1"/>
    <w:rsid w:val="474E5A94"/>
    <w:rsid w:val="4766B8EC"/>
    <w:rsid w:val="481340F7"/>
    <w:rsid w:val="48992936"/>
    <w:rsid w:val="48A0BD5D"/>
    <w:rsid w:val="48C28313"/>
    <w:rsid w:val="4915C2A3"/>
    <w:rsid w:val="497AB0D2"/>
    <w:rsid w:val="4984CB59"/>
    <w:rsid w:val="49D5CCC1"/>
    <w:rsid w:val="49E8B89C"/>
    <w:rsid w:val="4A299060"/>
    <w:rsid w:val="4A6B560A"/>
    <w:rsid w:val="4ACBA968"/>
    <w:rsid w:val="4B15501F"/>
    <w:rsid w:val="4B7AFFD5"/>
    <w:rsid w:val="4BA234DA"/>
    <w:rsid w:val="4C08C6C8"/>
    <w:rsid w:val="4CC457BD"/>
    <w:rsid w:val="4CE10763"/>
    <w:rsid w:val="4D25D8A3"/>
    <w:rsid w:val="4D285B76"/>
    <w:rsid w:val="4D4C8F3D"/>
    <w:rsid w:val="4D662E51"/>
    <w:rsid w:val="4D843E48"/>
    <w:rsid w:val="4E02C8B3"/>
    <w:rsid w:val="4E904290"/>
    <w:rsid w:val="4F6B6980"/>
    <w:rsid w:val="4F8BF7C0"/>
    <w:rsid w:val="4F9FF032"/>
    <w:rsid w:val="4FE00023"/>
    <w:rsid w:val="4FF9C47B"/>
    <w:rsid w:val="50125B9B"/>
    <w:rsid w:val="50D8925A"/>
    <w:rsid w:val="515142EA"/>
    <w:rsid w:val="51584482"/>
    <w:rsid w:val="5161028C"/>
    <w:rsid w:val="517593D4"/>
    <w:rsid w:val="518C8213"/>
    <w:rsid w:val="5200A666"/>
    <w:rsid w:val="522F5B17"/>
    <w:rsid w:val="5250F769"/>
    <w:rsid w:val="5257EE3B"/>
    <w:rsid w:val="5263EFC1"/>
    <w:rsid w:val="528CEE35"/>
    <w:rsid w:val="52D2420E"/>
    <w:rsid w:val="52EF239F"/>
    <w:rsid w:val="53051415"/>
    <w:rsid w:val="531FCC4F"/>
    <w:rsid w:val="53506BF4"/>
    <w:rsid w:val="5365E3E8"/>
    <w:rsid w:val="5375EFD0"/>
    <w:rsid w:val="5397C8DC"/>
    <w:rsid w:val="5437F972"/>
    <w:rsid w:val="54F03256"/>
    <w:rsid w:val="553FB4EA"/>
    <w:rsid w:val="556CF3B4"/>
    <w:rsid w:val="5577821B"/>
    <w:rsid w:val="5598E67A"/>
    <w:rsid w:val="559D22B1"/>
    <w:rsid w:val="55B8D306"/>
    <w:rsid w:val="564F6FD5"/>
    <w:rsid w:val="569469D1"/>
    <w:rsid w:val="5727E752"/>
    <w:rsid w:val="57A02A38"/>
    <w:rsid w:val="58245A72"/>
    <w:rsid w:val="584D2A30"/>
    <w:rsid w:val="58543340"/>
    <w:rsid w:val="5867676B"/>
    <w:rsid w:val="587C7B6D"/>
    <w:rsid w:val="58B6A84C"/>
    <w:rsid w:val="5925FD4B"/>
    <w:rsid w:val="595A72EC"/>
    <w:rsid w:val="596EAA2A"/>
    <w:rsid w:val="5972C2C8"/>
    <w:rsid w:val="59D2A798"/>
    <w:rsid w:val="5A235DAA"/>
    <w:rsid w:val="5A95C432"/>
    <w:rsid w:val="5A9D991D"/>
    <w:rsid w:val="5AA8A223"/>
    <w:rsid w:val="5ABCC6EC"/>
    <w:rsid w:val="5ACC6324"/>
    <w:rsid w:val="5AE7610E"/>
    <w:rsid w:val="5B1398F8"/>
    <w:rsid w:val="5B96FF90"/>
    <w:rsid w:val="5BDA3143"/>
    <w:rsid w:val="5BEE48D6"/>
    <w:rsid w:val="5C22B2AB"/>
    <w:rsid w:val="5C952E28"/>
    <w:rsid w:val="5CD5C07D"/>
    <w:rsid w:val="5CEFF437"/>
    <w:rsid w:val="5CF161E5"/>
    <w:rsid w:val="5D935927"/>
    <w:rsid w:val="5D95F30E"/>
    <w:rsid w:val="5DC8FC0F"/>
    <w:rsid w:val="5DD48942"/>
    <w:rsid w:val="5DD6B722"/>
    <w:rsid w:val="5E0CFCCE"/>
    <w:rsid w:val="5E7A8005"/>
    <w:rsid w:val="5E8B2403"/>
    <w:rsid w:val="5EA65FF9"/>
    <w:rsid w:val="5F1F88A0"/>
    <w:rsid w:val="5F8B12AB"/>
    <w:rsid w:val="603F2EFB"/>
    <w:rsid w:val="605FD75A"/>
    <w:rsid w:val="606F8BE6"/>
    <w:rsid w:val="60C18FB8"/>
    <w:rsid w:val="60CDD715"/>
    <w:rsid w:val="60D5484E"/>
    <w:rsid w:val="6137B6E7"/>
    <w:rsid w:val="614C4315"/>
    <w:rsid w:val="619C89B6"/>
    <w:rsid w:val="620A33CA"/>
    <w:rsid w:val="6269C114"/>
    <w:rsid w:val="6270D640"/>
    <w:rsid w:val="62715D8E"/>
    <w:rsid w:val="630A8AEF"/>
    <w:rsid w:val="6370B703"/>
    <w:rsid w:val="6393B6C0"/>
    <w:rsid w:val="63B3F06B"/>
    <w:rsid w:val="63C2AF6A"/>
    <w:rsid w:val="63E44930"/>
    <w:rsid w:val="640F5803"/>
    <w:rsid w:val="64BFEAC0"/>
    <w:rsid w:val="64D4DF9C"/>
    <w:rsid w:val="655A74E1"/>
    <w:rsid w:val="6570D794"/>
    <w:rsid w:val="657B3DE2"/>
    <w:rsid w:val="657DF9AB"/>
    <w:rsid w:val="65DC0774"/>
    <w:rsid w:val="6613E30E"/>
    <w:rsid w:val="667EA0B8"/>
    <w:rsid w:val="66CF1C47"/>
    <w:rsid w:val="67628C1F"/>
    <w:rsid w:val="676A0C98"/>
    <w:rsid w:val="6774F04D"/>
    <w:rsid w:val="679881FC"/>
    <w:rsid w:val="67D4E4F7"/>
    <w:rsid w:val="6877BC8F"/>
    <w:rsid w:val="687BA953"/>
    <w:rsid w:val="68822FF5"/>
    <w:rsid w:val="689EB446"/>
    <w:rsid w:val="68E821C9"/>
    <w:rsid w:val="68F81EE2"/>
    <w:rsid w:val="6919F0EA"/>
    <w:rsid w:val="692A8F92"/>
    <w:rsid w:val="692ABC52"/>
    <w:rsid w:val="69A353C5"/>
    <w:rsid w:val="69DDCD61"/>
    <w:rsid w:val="6A6FFBE8"/>
    <w:rsid w:val="6A7051D1"/>
    <w:rsid w:val="6AA53E2E"/>
    <w:rsid w:val="6ABFD0C0"/>
    <w:rsid w:val="6B4B2B25"/>
    <w:rsid w:val="6B602DA1"/>
    <w:rsid w:val="6B6CEADF"/>
    <w:rsid w:val="6B90BE43"/>
    <w:rsid w:val="6D09B1DD"/>
    <w:rsid w:val="6D24DD29"/>
    <w:rsid w:val="6E4A4F71"/>
    <w:rsid w:val="6E92576C"/>
    <w:rsid w:val="6E95F5BD"/>
    <w:rsid w:val="6E99D537"/>
    <w:rsid w:val="6F7B9B95"/>
    <w:rsid w:val="6FB7B05E"/>
    <w:rsid w:val="6FCD7AC6"/>
    <w:rsid w:val="6FD5350C"/>
    <w:rsid w:val="700504EF"/>
    <w:rsid w:val="706001D3"/>
    <w:rsid w:val="7087AFF1"/>
    <w:rsid w:val="70BEBE83"/>
    <w:rsid w:val="70D78FF4"/>
    <w:rsid w:val="713E1F18"/>
    <w:rsid w:val="71CDC067"/>
    <w:rsid w:val="71DC8E8A"/>
    <w:rsid w:val="72519261"/>
    <w:rsid w:val="72C40F6C"/>
    <w:rsid w:val="72E58F60"/>
    <w:rsid w:val="732C9B03"/>
    <w:rsid w:val="73480902"/>
    <w:rsid w:val="736966CA"/>
    <w:rsid w:val="73B97FDF"/>
    <w:rsid w:val="73C40C42"/>
    <w:rsid w:val="74385208"/>
    <w:rsid w:val="750098AB"/>
    <w:rsid w:val="75461762"/>
    <w:rsid w:val="755A9845"/>
    <w:rsid w:val="7596DDF3"/>
    <w:rsid w:val="75C7712F"/>
    <w:rsid w:val="75CB824D"/>
    <w:rsid w:val="75F46322"/>
    <w:rsid w:val="764CC5D3"/>
    <w:rsid w:val="7656936A"/>
    <w:rsid w:val="766066C4"/>
    <w:rsid w:val="76B129A6"/>
    <w:rsid w:val="76B6ACE3"/>
    <w:rsid w:val="775DC495"/>
    <w:rsid w:val="7783D7C9"/>
    <w:rsid w:val="77E8CE7D"/>
    <w:rsid w:val="78383AE9"/>
    <w:rsid w:val="7850801F"/>
    <w:rsid w:val="7898D57F"/>
    <w:rsid w:val="78A50887"/>
    <w:rsid w:val="78DADE8C"/>
    <w:rsid w:val="79025C9B"/>
    <w:rsid w:val="794DCA1D"/>
    <w:rsid w:val="79748EE2"/>
    <w:rsid w:val="79E46787"/>
    <w:rsid w:val="7AE4DFE6"/>
    <w:rsid w:val="7B7BA00D"/>
    <w:rsid w:val="7BAA9C9D"/>
    <w:rsid w:val="7BB8DCA8"/>
    <w:rsid w:val="7CD19E4E"/>
    <w:rsid w:val="7CE3EA6F"/>
    <w:rsid w:val="7CFAEC5C"/>
    <w:rsid w:val="7D33710D"/>
    <w:rsid w:val="7D923054"/>
    <w:rsid w:val="7DC6DC5E"/>
    <w:rsid w:val="7E93CCAB"/>
    <w:rsid w:val="7EF94586"/>
    <w:rsid w:val="7F040822"/>
    <w:rsid w:val="7F11CA36"/>
    <w:rsid w:val="7F2080AA"/>
    <w:rsid w:val="7F2ED9DF"/>
    <w:rsid w:val="7F58F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D6591"/>
  <w15:chartTrackingRefBased/>
  <w15:docId w15:val="{44367FAF-0A26-4B0B-BC6E-EB273C5C0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48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748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33DA"/>
    <w:rPr>
      <w:color w:val="0563C1" w:themeColor="hyperlink"/>
      <w:u w:val="single"/>
    </w:rPr>
  </w:style>
  <w:style w:type="paragraph" w:styleId="ListParagraph">
    <w:name w:val="List Paragraph"/>
    <w:basedOn w:val="Normal"/>
    <w:uiPriority w:val="34"/>
    <w:qFormat/>
    <w:rsid w:val="004B33DA"/>
    <w:pPr>
      <w:ind w:left="720"/>
      <w:contextualSpacing/>
    </w:pPr>
  </w:style>
  <w:style w:type="character" w:customStyle="1" w:styleId="Heading1Char">
    <w:name w:val="Heading 1 Char"/>
    <w:basedOn w:val="DefaultParagraphFont"/>
    <w:link w:val="Heading1"/>
    <w:uiPriority w:val="9"/>
    <w:rsid w:val="000748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748EC"/>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86537A"/>
    <w:rPr>
      <w:color w:val="605E5C"/>
      <w:shd w:val="clear" w:color="auto" w:fill="E1DFDD"/>
    </w:rPr>
  </w:style>
  <w:style w:type="paragraph" w:styleId="CommentText">
    <w:name w:val="annotation text"/>
    <w:basedOn w:val="Normal"/>
    <w:link w:val="CommentTextChar"/>
    <w:uiPriority w:val="99"/>
    <w:semiHidden/>
    <w:unhideWhenUsed/>
    <w:rsid w:val="00E23CB5"/>
    <w:pPr>
      <w:spacing w:line="240" w:lineRule="auto"/>
    </w:pPr>
    <w:rPr>
      <w:sz w:val="20"/>
      <w:szCs w:val="20"/>
    </w:rPr>
  </w:style>
  <w:style w:type="character" w:customStyle="1" w:styleId="CommentTextChar">
    <w:name w:val="Comment Text Char"/>
    <w:basedOn w:val="DefaultParagraphFont"/>
    <w:link w:val="CommentText"/>
    <w:uiPriority w:val="99"/>
    <w:semiHidden/>
    <w:rsid w:val="00E23CB5"/>
    <w:rPr>
      <w:sz w:val="20"/>
      <w:szCs w:val="20"/>
    </w:rPr>
  </w:style>
  <w:style w:type="character" w:styleId="CommentReference">
    <w:name w:val="annotation reference"/>
    <w:basedOn w:val="DefaultParagraphFont"/>
    <w:uiPriority w:val="99"/>
    <w:semiHidden/>
    <w:unhideWhenUsed/>
    <w:rsid w:val="00E23CB5"/>
    <w:rPr>
      <w:sz w:val="16"/>
      <w:szCs w:val="16"/>
    </w:rPr>
  </w:style>
  <w:style w:type="paragraph" w:styleId="BalloonText">
    <w:name w:val="Balloon Text"/>
    <w:basedOn w:val="Normal"/>
    <w:link w:val="BalloonTextChar"/>
    <w:uiPriority w:val="99"/>
    <w:semiHidden/>
    <w:unhideWhenUsed/>
    <w:rsid w:val="00E23C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3CB5"/>
    <w:rPr>
      <w:rFonts w:ascii="Times New Roman" w:hAnsi="Times New Roman" w:cs="Times New Roman"/>
      <w:sz w:val="18"/>
      <w:szCs w:val="18"/>
    </w:rPr>
  </w:style>
  <w:style w:type="table" w:styleId="TableGrid">
    <w:name w:val="Table Grid"/>
    <w:basedOn w:val="TableNormal"/>
    <w:uiPriority w:val="39"/>
    <w:rsid w:val="00C40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1497"/>
    <w:rPr>
      <w:b/>
      <w:bCs/>
    </w:rPr>
  </w:style>
  <w:style w:type="character" w:customStyle="1" w:styleId="CommentSubjectChar">
    <w:name w:val="Comment Subject Char"/>
    <w:basedOn w:val="CommentTextChar"/>
    <w:link w:val="CommentSubject"/>
    <w:uiPriority w:val="99"/>
    <w:semiHidden/>
    <w:rsid w:val="00831497"/>
    <w:rPr>
      <w:b/>
      <w:bCs/>
      <w:sz w:val="20"/>
      <w:szCs w:val="20"/>
    </w:rPr>
  </w:style>
  <w:style w:type="character" w:styleId="FollowedHyperlink">
    <w:name w:val="FollowedHyperlink"/>
    <w:basedOn w:val="DefaultParagraphFont"/>
    <w:uiPriority w:val="99"/>
    <w:semiHidden/>
    <w:unhideWhenUsed/>
    <w:rsid w:val="006F27D5"/>
    <w:rPr>
      <w:color w:val="954F72" w:themeColor="followedHyperlink"/>
      <w:u w:val="single"/>
    </w:rPr>
  </w:style>
  <w:style w:type="paragraph" w:styleId="Header">
    <w:name w:val="header"/>
    <w:basedOn w:val="Normal"/>
    <w:link w:val="HeaderChar"/>
    <w:uiPriority w:val="99"/>
    <w:unhideWhenUsed/>
    <w:rsid w:val="00350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B80"/>
  </w:style>
  <w:style w:type="paragraph" w:styleId="Footer">
    <w:name w:val="footer"/>
    <w:basedOn w:val="Normal"/>
    <w:link w:val="FooterChar"/>
    <w:uiPriority w:val="99"/>
    <w:unhideWhenUsed/>
    <w:rsid w:val="00350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588386">
      <w:bodyDiv w:val="1"/>
      <w:marLeft w:val="0"/>
      <w:marRight w:val="0"/>
      <w:marTop w:val="0"/>
      <w:marBottom w:val="0"/>
      <w:divBdr>
        <w:top w:val="none" w:sz="0" w:space="0" w:color="auto"/>
        <w:left w:val="none" w:sz="0" w:space="0" w:color="auto"/>
        <w:bottom w:val="none" w:sz="0" w:space="0" w:color="auto"/>
        <w:right w:val="none" w:sz="0" w:space="0" w:color="auto"/>
      </w:divBdr>
    </w:div>
    <w:div w:id="707536056">
      <w:bodyDiv w:val="1"/>
      <w:marLeft w:val="0"/>
      <w:marRight w:val="0"/>
      <w:marTop w:val="0"/>
      <w:marBottom w:val="0"/>
      <w:divBdr>
        <w:top w:val="none" w:sz="0" w:space="0" w:color="auto"/>
        <w:left w:val="none" w:sz="0" w:space="0" w:color="auto"/>
        <w:bottom w:val="none" w:sz="0" w:space="0" w:color="auto"/>
        <w:right w:val="none" w:sz="0" w:space="0" w:color="auto"/>
      </w:divBdr>
    </w:div>
    <w:div w:id="728579488">
      <w:bodyDiv w:val="1"/>
      <w:marLeft w:val="0"/>
      <w:marRight w:val="0"/>
      <w:marTop w:val="0"/>
      <w:marBottom w:val="0"/>
      <w:divBdr>
        <w:top w:val="none" w:sz="0" w:space="0" w:color="auto"/>
        <w:left w:val="none" w:sz="0" w:space="0" w:color="auto"/>
        <w:bottom w:val="none" w:sz="0" w:space="0" w:color="auto"/>
        <w:right w:val="none" w:sz="0" w:space="0" w:color="auto"/>
      </w:divBdr>
    </w:div>
    <w:div w:id="95213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prevent-getting-sick/social-distancing.html" TargetMode="External"/><Relationship Id="rId18" Type="http://schemas.openxmlformats.org/officeDocument/2006/relationships/hyperlink" Target="https://cpfm.uoregon.edu/project-initiation-request-0" TargetMode="External"/><Relationship Id="rId3" Type="http://schemas.openxmlformats.org/officeDocument/2006/relationships/customXml" Target="../customXml/item3.xml"/><Relationship Id="rId21" Type="http://schemas.openxmlformats.org/officeDocument/2006/relationships/hyperlink" Target="https://forms.office.com/Pages/ResponsePage.aspx?id=jxkLj0f0_ky6A1JrRsZh-O5WozpyhgJNlP496y1jf1dUMVpEUDY2REpUSVRCQkZESzYzNkJGUzlQUi4u"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oregon.gov/highered/about/Documents/News-Updates/OHA-HECC-higher-education-health-standards-covid-FINAL.pdf" TargetMode="External"/><Relationship Id="rId17" Type="http://schemas.openxmlformats.org/officeDocument/2006/relationships/hyperlink" Target="https://communications.uoregon.edu/covid-19-campus-safety-awareness-toolki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lt@uoregon.edu" TargetMode="External"/><Relationship Id="rId20" Type="http://schemas.openxmlformats.org/officeDocument/2006/relationships/hyperlink" Target="mailto:kkato@uorego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oregon.edu/return-campus-202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uofm@uoregon.edu"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clt@uorego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ofm@uoregon.edu" TargetMode="External"/><Relationship Id="rId22" Type="http://schemas.openxmlformats.org/officeDocument/2006/relationships/hyperlink" Target="mailto:kristam@uoregon.edu" TargetMode="External"/><Relationship Id="rId35"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5EEE3F5FA9C54F8ADECFAE94F27DEF" ma:contentTypeVersion="4" ma:contentTypeDescription="Create a new document." ma:contentTypeScope="" ma:versionID="fc87e321661163c5e58ed1565ecd7212">
  <xsd:schema xmlns:xsd="http://www.w3.org/2001/XMLSchema" xmlns:xs="http://www.w3.org/2001/XMLSchema" xmlns:p="http://schemas.microsoft.com/office/2006/metadata/properties" xmlns:ns3="8c706172-af7c-4325-8bed-1c17a2364416" targetNamespace="http://schemas.microsoft.com/office/2006/metadata/properties" ma:root="true" ma:fieldsID="2bc2daf02f43eedef19817288c6307e4" ns3:_="">
    <xsd:import namespace="8c706172-af7c-4325-8bed-1c17a236441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706172-af7c-4325-8bed-1c17a236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56E3B-AF43-47B3-A4E8-8F1F6C5BD23E}">
  <ds:schemaRefs>
    <ds:schemaRef ds:uri="http://schemas.microsoft.com/sharepoint/v3/contenttype/forms"/>
  </ds:schemaRefs>
</ds:datastoreItem>
</file>

<file path=customXml/itemProps2.xml><?xml version="1.0" encoding="utf-8"?>
<ds:datastoreItem xmlns:ds="http://schemas.openxmlformats.org/officeDocument/2006/customXml" ds:itemID="{71F8CDEC-8787-4992-A85C-91AA09A049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2AAEC5-846F-4365-A7E2-1F5BF242B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706172-af7c-4325-8bed-1c17a2364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5A5D63-9F39-418F-B1C3-06FF9A79E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216</Words>
  <Characters>1263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The University of Oregon - Campus Operations</Company>
  <LinksUpToDate>false</LinksUpToDate>
  <CharactersWithSpaces>14822</CharactersWithSpaces>
  <SharedDoc>false</SharedDoc>
  <HLinks>
    <vt:vector size="36" baseType="variant">
      <vt:variant>
        <vt:i4>6750277</vt:i4>
      </vt:variant>
      <vt:variant>
        <vt:i4>15</vt:i4>
      </vt:variant>
      <vt:variant>
        <vt:i4>0</vt:i4>
      </vt:variant>
      <vt:variant>
        <vt:i4>5</vt:i4>
      </vt:variant>
      <vt:variant>
        <vt:lpwstr>mailto:kristam@uoregon.edu</vt:lpwstr>
      </vt:variant>
      <vt:variant>
        <vt:lpwstr/>
      </vt:variant>
      <vt:variant>
        <vt:i4>786537</vt:i4>
      </vt:variant>
      <vt:variant>
        <vt:i4>12</vt:i4>
      </vt:variant>
      <vt:variant>
        <vt:i4>0</vt:i4>
      </vt:variant>
      <vt:variant>
        <vt:i4>5</vt:i4>
      </vt:variant>
      <vt:variant>
        <vt:lpwstr>mailto:UOP2help@uoregon.edu</vt:lpwstr>
      </vt:variant>
      <vt:variant>
        <vt:lpwstr/>
      </vt:variant>
      <vt:variant>
        <vt:i4>852051</vt:i4>
      </vt:variant>
      <vt:variant>
        <vt:i4>9</vt:i4>
      </vt:variant>
      <vt:variant>
        <vt:i4>0</vt:i4>
      </vt:variant>
      <vt:variant>
        <vt:i4>5</vt:i4>
      </vt:variant>
      <vt:variant>
        <vt:lpwstr>https://cpfm.uoregon.edu/project-initiation-request-0</vt:lpwstr>
      </vt:variant>
      <vt:variant>
        <vt:lpwstr/>
      </vt:variant>
      <vt:variant>
        <vt:i4>6291557</vt:i4>
      </vt:variant>
      <vt:variant>
        <vt:i4>6</vt:i4>
      </vt:variant>
      <vt:variant>
        <vt:i4>0</vt:i4>
      </vt:variant>
      <vt:variant>
        <vt:i4>5</vt:i4>
      </vt:variant>
      <vt:variant>
        <vt:lpwstr>https://www.uoregon.edu/return-campus-2020</vt:lpwstr>
      </vt:variant>
      <vt:variant>
        <vt:lpwstr/>
      </vt:variant>
      <vt:variant>
        <vt:i4>6750277</vt:i4>
      </vt:variant>
      <vt:variant>
        <vt:i4>3</vt:i4>
      </vt:variant>
      <vt:variant>
        <vt:i4>0</vt:i4>
      </vt:variant>
      <vt:variant>
        <vt:i4>5</vt:i4>
      </vt:variant>
      <vt:variant>
        <vt:lpwstr>mailto:kristam@uoregon.edu</vt:lpwstr>
      </vt:variant>
      <vt:variant>
        <vt:lpwstr/>
      </vt:variant>
      <vt:variant>
        <vt:i4>8323174</vt:i4>
      </vt:variant>
      <vt:variant>
        <vt:i4>0</vt:i4>
      </vt:variant>
      <vt:variant>
        <vt:i4>0</vt:i4>
      </vt:variant>
      <vt:variant>
        <vt:i4>5</vt:i4>
      </vt:variant>
      <vt:variant>
        <vt:lpwstr>https://govstatus.egov.com/or-covid-19</vt:lpwstr>
      </vt:variant>
      <vt:variant>
        <vt:lpwstr>applicationsToEnterPhase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Salfran</dc:creator>
  <cp:keywords/>
  <dc:description/>
  <cp:lastModifiedBy>Lindsey Salfran</cp:lastModifiedBy>
  <cp:revision>6</cp:revision>
  <dcterms:created xsi:type="dcterms:W3CDTF">2020-08-03T23:02:00Z</dcterms:created>
  <dcterms:modified xsi:type="dcterms:W3CDTF">2020-08-0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5EEE3F5FA9C54F8ADECFAE94F27DEF</vt:lpwstr>
  </property>
  <property fmtid="{D5CDD505-2E9C-101B-9397-08002B2CF9AE}" pid="3" name="_NewReviewCycle">
    <vt:lpwstr/>
  </property>
  <property fmtid="{D5CDD505-2E9C-101B-9397-08002B2CF9AE}" pid="4" name="_AdHocReviewCycleID">
    <vt:i4>-297821475</vt:i4>
  </property>
  <property fmtid="{D5CDD505-2E9C-101B-9397-08002B2CF9AE}" pid="5" name="_EmailSubject">
    <vt:lpwstr>Tool Kit - Isolation room addition</vt:lpwstr>
  </property>
  <property fmtid="{D5CDD505-2E9C-101B-9397-08002B2CF9AE}" pid="6" name="_AuthorEmail">
    <vt:lpwstr>stuckmyr@uoregon.edu</vt:lpwstr>
  </property>
  <property fmtid="{D5CDD505-2E9C-101B-9397-08002B2CF9AE}" pid="7" name="_AuthorEmailDisplayName">
    <vt:lpwstr>Steve Stuckmeyer</vt:lpwstr>
  </property>
  <property fmtid="{D5CDD505-2E9C-101B-9397-08002B2CF9AE}" pid="8" name="_PreviousAdHocReviewCycleID">
    <vt:i4>-1655477880</vt:i4>
  </property>
  <property fmtid="{D5CDD505-2E9C-101B-9397-08002B2CF9AE}" pid="9" name="_ReviewingToolsShownOnce">
    <vt:lpwstr/>
  </property>
</Properties>
</file>